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A4BA7" w14:textId="77777777" w:rsidR="008138DB" w:rsidRPr="00214F43" w:rsidRDefault="008138DB" w:rsidP="008138DB">
      <w:pPr>
        <w:spacing w:before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14F43">
        <w:rPr>
          <w:rFonts w:ascii="Arial" w:hAnsi="Arial" w:cs="Arial"/>
          <w:noProof/>
          <w:sz w:val="22"/>
          <w:szCs w:val="22"/>
          <w:lang w:val="en-US" w:eastAsia="zh-TW"/>
        </w:rPr>
        <w:drawing>
          <wp:anchor distT="0" distB="0" distL="114300" distR="114300" simplePos="0" relativeHeight="251681792" behindDoc="0" locked="0" layoutInCell="1" allowOverlap="1" wp14:anchorId="5531A342" wp14:editId="7CA8BAB7">
            <wp:simplePos x="0" y="0"/>
            <wp:positionH relativeFrom="column">
              <wp:posOffset>1182854</wp:posOffset>
            </wp:positionH>
            <wp:positionV relativeFrom="paragraph">
              <wp:posOffset>-616728</wp:posOffset>
            </wp:positionV>
            <wp:extent cx="1346658" cy="464502"/>
            <wp:effectExtent l="0" t="0" r="635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658" cy="4645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14F43">
        <w:rPr>
          <w:rFonts w:ascii="Arial" w:hAnsi="Arial" w:cs="Arial"/>
          <w:noProof/>
          <w:sz w:val="22"/>
          <w:szCs w:val="22"/>
          <w:lang w:val="en-US" w:eastAsia="zh-TW"/>
        </w:rPr>
        <w:drawing>
          <wp:anchor distT="0" distB="0" distL="114300" distR="114300" simplePos="0" relativeHeight="251683840" behindDoc="0" locked="0" layoutInCell="1" allowOverlap="1" wp14:anchorId="40766F18" wp14:editId="700FF158">
            <wp:simplePos x="0" y="0"/>
            <wp:positionH relativeFrom="column">
              <wp:posOffset>3094386</wp:posOffset>
            </wp:positionH>
            <wp:positionV relativeFrom="paragraph">
              <wp:posOffset>-576959</wp:posOffset>
            </wp:positionV>
            <wp:extent cx="2048794" cy="358253"/>
            <wp:effectExtent l="0" t="0" r="8890" b="3810"/>
            <wp:wrapNone/>
            <wp:docPr id="1" name="Picture 1" descr="C:\Users\Olivia Kwok\AppData\Local\Microsoft\Windows\INetCache\Content.Word\cu_logo_4c_horizonta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Olivia Kwok\AppData\Local\Microsoft\Windows\INetCache\Content.Word\cu_logo_4c_horizontal.gif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794" cy="35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2764F3" w:rsidRPr="00214F43">
        <w:rPr>
          <w:rFonts w:ascii="Arial" w:hAnsi="Arial" w:cs="Arial"/>
          <w:b/>
          <w:sz w:val="22"/>
          <w:szCs w:val="22"/>
        </w:rPr>
        <w:t>USyd</w:t>
      </w:r>
      <w:proofErr w:type="spellEnd"/>
      <w:r w:rsidR="00257009" w:rsidRPr="00214F43">
        <w:rPr>
          <w:rFonts w:ascii="Arial" w:hAnsi="Arial" w:cs="Arial"/>
          <w:b/>
          <w:sz w:val="22"/>
          <w:szCs w:val="22"/>
        </w:rPr>
        <w:t>-CUHK Partnership Collaboration Award</w:t>
      </w:r>
      <w:r w:rsidR="001F578F" w:rsidRPr="00214F43">
        <w:rPr>
          <w:rFonts w:ascii="Arial" w:hAnsi="Arial" w:cs="Arial"/>
          <w:b/>
          <w:sz w:val="22"/>
          <w:szCs w:val="22"/>
        </w:rPr>
        <w:t>s</w:t>
      </w:r>
    </w:p>
    <w:p w14:paraId="3F2D514A" w14:textId="77777777" w:rsidR="008138DB" w:rsidRPr="00214F43" w:rsidRDefault="008138DB" w:rsidP="008138DB">
      <w:pPr>
        <w:spacing w:before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14F43">
        <w:rPr>
          <w:rFonts w:ascii="Arial" w:hAnsi="Arial" w:cs="Arial"/>
          <w:b/>
          <w:sz w:val="22"/>
          <w:szCs w:val="22"/>
          <w:lang w:val="en-US"/>
        </w:rPr>
        <w:t>Expenditure Report</w:t>
      </w:r>
    </w:p>
    <w:p w14:paraId="300E8707" w14:textId="05238837" w:rsidR="00257009" w:rsidRPr="00214F43" w:rsidRDefault="008138DB" w:rsidP="008138DB">
      <w:pPr>
        <w:spacing w:before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14F43">
        <w:rPr>
          <w:rFonts w:ascii="Arial" w:hAnsi="Arial" w:cs="Arial"/>
          <w:b/>
          <w:sz w:val="22"/>
          <w:szCs w:val="22"/>
        </w:rPr>
        <w:t>(For CUHK Funding only)</w:t>
      </w:r>
    </w:p>
    <w:p w14:paraId="0D966F41" w14:textId="77777777" w:rsidR="008138DB" w:rsidRPr="00214F43" w:rsidRDefault="008138DB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b/>
          <w:sz w:val="22"/>
          <w:szCs w:val="22"/>
        </w:rPr>
      </w:pPr>
    </w:p>
    <w:p w14:paraId="1704AE05" w14:textId="6FAF6E88" w:rsidR="00AC3F02" w:rsidRPr="00214F43" w:rsidRDefault="00AC3F02" w:rsidP="00CC1B00">
      <w:pPr>
        <w:pStyle w:val="Lettercopy"/>
        <w:spacing w:line="240" w:lineRule="auto"/>
        <w:ind w:right="-27"/>
        <w:rPr>
          <w:rFonts w:ascii="Arial" w:hAnsi="Arial" w:cs="Arial"/>
          <w:sz w:val="22"/>
          <w:szCs w:val="22"/>
        </w:rPr>
      </w:pPr>
      <w:r w:rsidRPr="00214F43">
        <w:rPr>
          <w:rFonts w:ascii="Arial" w:hAnsi="Arial" w:cs="Arial"/>
          <w:sz w:val="22"/>
          <w:szCs w:val="22"/>
        </w:rPr>
        <w:t xml:space="preserve">Please complete and return this expenditure report to the Office of Academic Links at CUHK (c/o </w:t>
      </w:r>
      <w:hyperlink r:id="rId10" w:history="1">
        <w:r w:rsidRPr="00214F43">
          <w:rPr>
            <w:rStyle w:val="Hyperlink"/>
            <w:rFonts w:ascii="Arial" w:hAnsi="Arial" w:cs="Arial"/>
            <w:sz w:val="22"/>
            <w:szCs w:val="22"/>
          </w:rPr>
          <w:t>oliviakwok@cuhk.edu.hk</w:t>
        </w:r>
      </w:hyperlink>
      <w:r w:rsidRPr="00214F43">
        <w:rPr>
          <w:rFonts w:ascii="Arial" w:hAnsi="Arial" w:cs="Arial"/>
          <w:sz w:val="22"/>
          <w:szCs w:val="22"/>
        </w:rPr>
        <w:t>) within 30 days upon completion of the research project.</w:t>
      </w:r>
    </w:p>
    <w:p w14:paraId="064615B0" w14:textId="029A6C8B" w:rsidR="00AC3F02" w:rsidRPr="00214F43" w:rsidRDefault="00AC3F02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sz w:val="22"/>
          <w:szCs w:val="22"/>
        </w:rPr>
      </w:pPr>
    </w:p>
    <w:tbl>
      <w:tblPr>
        <w:tblW w:w="9810" w:type="dxa"/>
        <w:tblInd w:w="-9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80"/>
        <w:gridCol w:w="6030"/>
      </w:tblGrid>
      <w:tr w:rsidR="008138DB" w:rsidRPr="00214F43" w14:paraId="008CD8F3" w14:textId="77777777" w:rsidTr="00755EF4">
        <w:trPr>
          <w:trHeight w:val="56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3E339" w14:textId="4E706E8C" w:rsidR="008138DB" w:rsidRPr="00214F43" w:rsidRDefault="00094C8F" w:rsidP="003F6CEE">
            <w:pPr>
              <w:tabs>
                <w:tab w:val="left" w:pos="-720"/>
              </w:tabs>
              <w:snapToGrid w:val="0"/>
              <w:spacing w:before="0" w:line="240" w:lineRule="auto"/>
              <w:ind w:right="43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itle of p</w:t>
            </w:r>
            <w:r w:rsidR="008138DB" w:rsidRPr="00214F43">
              <w:rPr>
                <w:rFonts w:ascii="Arial" w:hAnsi="Arial" w:cs="Arial"/>
                <w:sz w:val="22"/>
                <w:szCs w:val="22"/>
              </w:rPr>
              <w:t xml:space="preserve">roject: 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0DD0B" w14:textId="446A335D" w:rsidR="00170856" w:rsidRPr="00214F43" w:rsidRDefault="00170856" w:rsidP="00170856">
            <w:pPr>
              <w:tabs>
                <w:tab w:val="left" w:pos="-720"/>
              </w:tabs>
              <w:snapToGrid w:val="0"/>
              <w:spacing w:before="0" w:line="240" w:lineRule="auto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38DB" w:rsidRPr="00214F43" w14:paraId="752F1ECB" w14:textId="77777777" w:rsidTr="00755EF4">
        <w:trPr>
          <w:trHeight w:val="567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F3754" w14:textId="741B80A1" w:rsidR="008138DB" w:rsidRPr="00214F43" w:rsidRDefault="008138DB" w:rsidP="003F6CEE">
            <w:pPr>
              <w:tabs>
                <w:tab w:val="left" w:pos="-720"/>
              </w:tabs>
              <w:snapToGrid w:val="0"/>
              <w:spacing w:before="0" w:line="240" w:lineRule="auto"/>
              <w:ind w:left="1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</w:rPr>
              <w:t>Project start date and completion date: (MM/DD/YY)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917B3" w14:textId="13BB5B7F" w:rsidR="008138DB" w:rsidRPr="00214F43" w:rsidRDefault="008138DB" w:rsidP="00F217B4">
            <w:pPr>
              <w:tabs>
                <w:tab w:val="left" w:pos="-720"/>
              </w:tabs>
              <w:snapToGrid w:val="0"/>
              <w:spacing w:before="0" w:line="240" w:lineRule="auto"/>
              <w:ind w:left="1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</w:rPr>
              <w:t>Start:</w:t>
            </w:r>
            <w:r w:rsidR="00F217B4" w:rsidRPr="00214F4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14F43">
              <w:rPr>
                <w:rFonts w:ascii="Arial" w:hAnsi="Arial" w:cs="Arial"/>
                <w:sz w:val="22"/>
                <w:szCs w:val="22"/>
              </w:rPr>
              <w:t>_____________</w:t>
            </w:r>
            <w:r w:rsidR="00CC1B00" w:rsidRPr="00214F43">
              <w:rPr>
                <w:rFonts w:ascii="Arial" w:hAnsi="Arial" w:cs="Arial"/>
                <w:sz w:val="22"/>
                <w:szCs w:val="22"/>
              </w:rPr>
              <w:t>_</w:t>
            </w:r>
            <w:r w:rsidRPr="00214F43">
              <w:rPr>
                <w:rFonts w:ascii="Arial" w:hAnsi="Arial" w:cs="Arial"/>
                <w:sz w:val="22"/>
                <w:szCs w:val="22"/>
              </w:rPr>
              <w:t xml:space="preserve">    Completion: ______________        </w:t>
            </w:r>
          </w:p>
        </w:tc>
      </w:tr>
      <w:tr w:rsidR="003F6CEE" w:rsidRPr="00214F43" w14:paraId="4340AD52" w14:textId="77777777" w:rsidTr="00755EF4">
        <w:trPr>
          <w:trHeight w:val="567"/>
        </w:trPr>
        <w:tc>
          <w:tcPr>
            <w:tcW w:w="37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A4C90" w14:textId="7B152B41" w:rsidR="003F6CEE" w:rsidRPr="00214F43" w:rsidRDefault="003F6CEE" w:rsidP="003F6CEE">
            <w:pPr>
              <w:tabs>
                <w:tab w:val="left" w:pos="-720"/>
              </w:tabs>
              <w:snapToGrid w:val="0"/>
              <w:spacing w:before="0" w:line="240" w:lineRule="auto"/>
              <w:ind w:right="39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</w:rPr>
              <w:t>Title and full name of Chief Investigator: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81BD5" w14:textId="1010C33E" w:rsidR="003F6CEE" w:rsidRPr="00214F43" w:rsidRDefault="003F6CEE" w:rsidP="003F6CEE">
            <w:pPr>
              <w:tabs>
                <w:tab w:val="left" w:pos="-720"/>
              </w:tabs>
              <w:snapToGrid w:val="0"/>
              <w:spacing w:before="0" w:line="240" w:lineRule="auto"/>
              <w:ind w:left="1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  <w:lang w:eastAsia="zh-TW"/>
              </w:rPr>
              <w:t>(</w:t>
            </w:r>
            <w:proofErr w:type="spellStart"/>
            <w:r w:rsidRPr="00214F43">
              <w:rPr>
                <w:rFonts w:ascii="Arial" w:hAnsi="Arial" w:cs="Arial"/>
                <w:sz w:val="22"/>
                <w:szCs w:val="22"/>
                <w:lang w:eastAsia="zh-TW"/>
              </w:rPr>
              <w:t>USyd</w:t>
            </w:r>
            <w:proofErr w:type="spellEnd"/>
            <w:r w:rsidRPr="00214F43">
              <w:rPr>
                <w:rFonts w:ascii="Arial" w:hAnsi="Arial" w:cs="Arial"/>
                <w:sz w:val="22"/>
                <w:szCs w:val="22"/>
                <w:lang w:eastAsia="zh-TW"/>
              </w:rPr>
              <w:t>)</w:t>
            </w:r>
          </w:p>
        </w:tc>
      </w:tr>
      <w:tr w:rsidR="003F6CEE" w:rsidRPr="00214F43" w14:paraId="3CB2AD04" w14:textId="77777777" w:rsidTr="00755EF4">
        <w:trPr>
          <w:trHeight w:val="567"/>
        </w:trPr>
        <w:tc>
          <w:tcPr>
            <w:tcW w:w="37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868C3" w14:textId="0F957FE9" w:rsidR="003F6CEE" w:rsidRPr="00214F43" w:rsidRDefault="003F6CEE" w:rsidP="003F6CEE">
            <w:pPr>
              <w:tabs>
                <w:tab w:val="left" w:pos="-720"/>
              </w:tabs>
              <w:snapToGrid w:val="0"/>
              <w:spacing w:before="0" w:line="240" w:lineRule="auto"/>
              <w:ind w:right="39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7A8C8" w14:textId="3B4CBF63" w:rsidR="003F6CEE" w:rsidRPr="00214F43" w:rsidRDefault="003F6CEE" w:rsidP="003F6CEE">
            <w:pPr>
              <w:tabs>
                <w:tab w:val="left" w:pos="-720"/>
              </w:tabs>
              <w:snapToGrid w:val="0"/>
              <w:spacing w:before="0" w:line="240" w:lineRule="auto"/>
              <w:ind w:left="1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</w:rPr>
              <w:t>(CUHK)</w:t>
            </w:r>
          </w:p>
        </w:tc>
      </w:tr>
      <w:tr w:rsidR="008138DB" w:rsidRPr="00214F43" w14:paraId="6B69244A" w14:textId="77777777" w:rsidTr="00755EF4">
        <w:trPr>
          <w:trHeight w:val="6182"/>
        </w:trPr>
        <w:tc>
          <w:tcPr>
            <w:tcW w:w="98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5545" w14:textId="77777777" w:rsidR="000C24DC" w:rsidRDefault="000C24DC" w:rsidP="000C24DC">
            <w:pPr>
              <w:tabs>
                <w:tab w:val="left" w:pos="-720"/>
              </w:tabs>
              <w:snapToGrid w:val="0"/>
              <w:spacing w:before="0"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366F7D94" w14:textId="15CA2941" w:rsidR="008138DB" w:rsidRPr="00214F43" w:rsidRDefault="008138DB" w:rsidP="000C24DC">
            <w:pPr>
              <w:tabs>
                <w:tab w:val="left" w:pos="-720"/>
              </w:tabs>
              <w:snapToGrid w:val="0"/>
              <w:spacing w:before="0" w:line="240" w:lineRule="auto"/>
              <w:rPr>
                <w:rFonts w:ascii="Arial" w:hAnsi="Arial" w:cs="Arial"/>
                <w:sz w:val="22"/>
                <w:szCs w:val="22"/>
              </w:rPr>
            </w:pPr>
            <w:r w:rsidRPr="00214F43">
              <w:rPr>
                <w:rFonts w:ascii="Arial" w:hAnsi="Arial" w:cs="Arial"/>
                <w:sz w:val="22"/>
                <w:szCs w:val="22"/>
              </w:rPr>
              <w:t>Please list all the expenditure items in different categories, e</w:t>
            </w:r>
            <w:r w:rsidR="00CC1B00" w:rsidRPr="00214F43">
              <w:rPr>
                <w:rFonts w:ascii="Arial" w:hAnsi="Arial" w:cs="Arial"/>
                <w:sz w:val="22"/>
                <w:szCs w:val="22"/>
              </w:rPr>
              <w:t>.g. airfare, accommodation, and catering</w:t>
            </w:r>
            <w:r w:rsidRPr="00214F43">
              <w:rPr>
                <w:rFonts w:ascii="Arial" w:hAnsi="Arial" w:cs="Arial"/>
                <w:sz w:val="22"/>
                <w:szCs w:val="22"/>
              </w:rPr>
              <w:t xml:space="preserve"> etc. </w:t>
            </w:r>
            <w:r w:rsidRPr="00214F43">
              <w:rPr>
                <w:rFonts w:ascii="Arial" w:hAnsi="Arial" w:cs="Arial"/>
                <w:b/>
                <w:sz w:val="22"/>
                <w:szCs w:val="22"/>
              </w:rPr>
              <w:t xml:space="preserve">Any unspent funding </w:t>
            </w:r>
            <w:r w:rsidR="00672867" w:rsidRPr="00214F43">
              <w:rPr>
                <w:rFonts w:ascii="Arial" w:hAnsi="Arial" w:cs="Arial"/>
                <w:b/>
                <w:sz w:val="22"/>
                <w:szCs w:val="22"/>
                <w:lang w:eastAsia="zh-HK"/>
              </w:rPr>
              <w:t>will</w:t>
            </w:r>
            <w:r w:rsidRPr="00214F43">
              <w:rPr>
                <w:rFonts w:ascii="Arial" w:hAnsi="Arial" w:cs="Arial"/>
                <w:b/>
                <w:sz w:val="22"/>
                <w:szCs w:val="22"/>
              </w:rPr>
              <w:t xml:space="preserve"> be returned to CUHK</w:t>
            </w:r>
            <w:r w:rsidR="00CC1B00" w:rsidRPr="00214F43">
              <w:rPr>
                <w:rFonts w:ascii="Arial" w:hAnsi="Arial" w:cs="Arial"/>
                <w:b/>
                <w:sz w:val="22"/>
                <w:szCs w:val="22"/>
              </w:rPr>
              <w:t xml:space="preserve"> within three months upon completion of the research project</w:t>
            </w:r>
            <w:r w:rsidRPr="00214F43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08A5CBC2" w14:textId="77777777" w:rsidR="0042724B" w:rsidRPr="00214F43" w:rsidRDefault="0042724B" w:rsidP="00922A73">
            <w:pPr>
              <w:tabs>
                <w:tab w:val="left" w:pos="-720"/>
              </w:tabs>
              <w:snapToGrid w:val="0"/>
              <w:spacing w:before="80"/>
              <w:rPr>
                <w:rFonts w:ascii="Arial" w:hAnsi="Arial" w:cs="Arial"/>
                <w:sz w:val="22"/>
                <w:szCs w:val="22"/>
              </w:rPr>
            </w:pPr>
          </w:p>
          <w:p w14:paraId="63792B0D" w14:textId="0AC8404C" w:rsidR="00EF2C83" w:rsidRPr="00214F43" w:rsidRDefault="00EF2C83" w:rsidP="00922A73">
            <w:pPr>
              <w:tabs>
                <w:tab w:val="left" w:pos="-720"/>
              </w:tabs>
              <w:snapToGrid w:val="0"/>
              <w:spacing w:before="8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Y="-177"/>
              <w:tblOverlap w:val="never"/>
              <w:tblW w:w="492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032"/>
              <w:gridCol w:w="2249"/>
              <w:gridCol w:w="2146"/>
            </w:tblGrid>
            <w:tr w:rsidR="0042724B" w:rsidRPr="00214F43" w14:paraId="6C5297FB" w14:textId="77777777" w:rsidTr="0042724B">
              <w:trPr>
                <w:trHeight w:val="421"/>
              </w:trPr>
              <w:tc>
                <w:tcPr>
                  <w:tcW w:w="2669" w:type="pct"/>
                  <w:vAlign w:val="center"/>
                </w:tcPr>
                <w:p w14:paraId="55FED5EE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Amount of funding awarded</w:t>
                  </w:r>
                </w:p>
              </w:tc>
              <w:tc>
                <w:tcPr>
                  <w:tcW w:w="1193" w:type="pct"/>
                  <w:vAlign w:val="center"/>
                </w:tcPr>
                <w:p w14:paraId="2C61FC28" w14:textId="77777777" w:rsidR="0042724B" w:rsidRPr="00214F43" w:rsidRDefault="0042724B" w:rsidP="0042724B">
                  <w:pPr>
                    <w:snapToGrid w:val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38" w:type="pct"/>
                  <w:vAlign w:val="center"/>
                </w:tcPr>
                <w:p w14:paraId="46134533" w14:textId="77777777" w:rsidR="0042724B" w:rsidRPr="00214F43" w:rsidRDefault="0042724B" w:rsidP="0042724B">
                  <w:pPr>
                    <w:snapToGrid w:val="0"/>
                    <w:spacing w:before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</w:tr>
            <w:tr w:rsidR="0042724B" w:rsidRPr="00214F43" w14:paraId="1AB155C5" w14:textId="77777777" w:rsidTr="0042724B">
              <w:trPr>
                <w:trHeight w:val="421"/>
              </w:trPr>
              <w:tc>
                <w:tcPr>
                  <w:tcW w:w="2669" w:type="pct"/>
                  <w:vAlign w:val="bottom"/>
                </w:tcPr>
                <w:p w14:paraId="379D6BF3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  <w:u w:val="single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  <w:u w:val="single"/>
                    </w:rPr>
                    <w:t>Less: Expenditure</w:t>
                  </w:r>
                </w:p>
              </w:tc>
              <w:tc>
                <w:tcPr>
                  <w:tcW w:w="1193" w:type="pct"/>
                  <w:vAlign w:val="center"/>
                </w:tcPr>
                <w:p w14:paraId="2D43152E" w14:textId="77777777" w:rsidR="0042724B" w:rsidRPr="00214F43" w:rsidRDefault="0042724B" w:rsidP="0042724B">
                  <w:pPr>
                    <w:snapToGrid w:val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38" w:type="pct"/>
                  <w:vAlign w:val="center"/>
                </w:tcPr>
                <w:p w14:paraId="01905FA1" w14:textId="77777777" w:rsidR="0042724B" w:rsidRPr="00214F43" w:rsidRDefault="0042724B" w:rsidP="0042724B">
                  <w:pPr>
                    <w:snapToGrid w:val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7CA4B7A9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2034157A" w14:textId="77777777" w:rsidR="0042724B" w:rsidRPr="00214F43" w:rsidRDefault="0042724B" w:rsidP="0042724B">
                  <w:pPr>
                    <w:pStyle w:val="ListParagraph"/>
                    <w:widowControl w:val="0"/>
                    <w:numPr>
                      <w:ilvl w:val="0"/>
                      <w:numId w:val="32"/>
                    </w:numPr>
                    <w:adjustRightInd w:val="0"/>
                    <w:snapToGrid w:val="0"/>
                    <w:spacing w:before="0" w:line="240" w:lineRule="auto"/>
                    <w:contextualSpacing w:val="0"/>
                    <w:jc w:val="left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  <w:vAlign w:val="center"/>
                </w:tcPr>
                <w:p w14:paraId="09289D10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  <w:tc>
                <w:tcPr>
                  <w:tcW w:w="1138" w:type="pct"/>
                  <w:vAlign w:val="center"/>
                </w:tcPr>
                <w:p w14:paraId="761E1F53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ind w:left="360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782D9AE6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5626C468" w14:textId="77777777" w:rsidR="0042724B" w:rsidRPr="00214F43" w:rsidRDefault="0042724B" w:rsidP="0042724B">
                  <w:pPr>
                    <w:pStyle w:val="ListParagraph"/>
                    <w:widowControl w:val="0"/>
                    <w:numPr>
                      <w:ilvl w:val="0"/>
                      <w:numId w:val="32"/>
                    </w:numPr>
                    <w:adjustRightInd w:val="0"/>
                    <w:snapToGrid w:val="0"/>
                    <w:spacing w:before="0" w:line="240" w:lineRule="auto"/>
                    <w:contextualSpacing w:val="0"/>
                    <w:jc w:val="left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  <w:vAlign w:val="center"/>
                </w:tcPr>
                <w:p w14:paraId="2849A6EB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  <w:tc>
                <w:tcPr>
                  <w:tcW w:w="1138" w:type="pct"/>
                  <w:vAlign w:val="center"/>
                </w:tcPr>
                <w:p w14:paraId="2C9556BF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ind w:left="360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4D2139B8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089C6EA2" w14:textId="77777777" w:rsidR="0042724B" w:rsidRPr="00214F43" w:rsidRDefault="0042724B" w:rsidP="0042724B">
                  <w:pPr>
                    <w:pStyle w:val="ListParagraph"/>
                    <w:widowControl w:val="0"/>
                    <w:numPr>
                      <w:ilvl w:val="0"/>
                      <w:numId w:val="32"/>
                    </w:numPr>
                    <w:adjustRightInd w:val="0"/>
                    <w:snapToGrid w:val="0"/>
                    <w:spacing w:before="0" w:line="240" w:lineRule="auto"/>
                    <w:contextualSpacing w:val="0"/>
                    <w:jc w:val="left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  <w:vAlign w:val="center"/>
                </w:tcPr>
                <w:p w14:paraId="744CE0BD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  <w:tc>
                <w:tcPr>
                  <w:tcW w:w="1138" w:type="pct"/>
                  <w:vAlign w:val="center"/>
                </w:tcPr>
                <w:p w14:paraId="4456B316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ind w:left="360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62A44F0F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0EB022CF" w14:textId="77777777" w:rsidR="0042724B" w:rsidRPr="00214F43" w:rsidRDefault="0042724B" w:rsidP="0042724B">
                  <w:pPr>
                    <w:pStyle w:val="ListParagraph"/>
                    <w:widowControl w:val="0"/>
                    <w:numPr>
                      <w:ilvl w:val="0"/>
                      <w:numId w:val="32"/>
                    </w:numPr>
                    <w:adjustRightInd w:val="0"/>
                    <w:snapToGrid w:val="0"/>
                    <w:spacing w:before="0" w:line="240" w:lineRule="auto"/>
                    <w:contextualSpacing w:val="0"/>
                    <w:jc w:val="left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  <w:vAlign w:val="center"/>
                </w:tcPr>
                <w:p w14:paraId="1634264F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  <w:tc>
                <w:tcPr>
                  <w:tcW w:w="1138" w:type="pct"/>
                  <w:vAlign w:val="center"/>
                </w:tcPr>
                <w:p w14:paraId="69AE66A2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2D33139C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5479D61A" w14:textId="77777777" w:rsidR="0042724B" w:rsidRPr="00214F43" w:rsidRDefault="0042724B" w:rsidP="0042724B">
                  <w:pPr>
                    <w:pStyle w:val="ListParagraph"/>
                    <w:widowControl w:val="0"/>
                    <w:numPr>
                      <w:ilvl w:val="0"/>
                      <w:numId w:val="32"/>
                    </w:numPr>
                    <w:adjustRightInd w:val="0"/>
                    <w:snapToGrid w:val="0"/>
                    <w:spacing w:before="0" w:line="240" w:lineRule="auto"/>
                    <w:contextualSpacing w:val="0"/>
                    <w:jc w:val="left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  <w:tcBorders>
                    <w:bottom w:val="single" w:sz="4" w:space="0" w:color="auto"/>
                  </w:tcBorders>
                  <w:vAlign w:val="center"/>
                </w:tcPr>
                <w:p w14:paraId="6117939C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  <w:tc>
                <w:tcPr>
                  <w:tcW w:w="1138" w:type="pct"/>
                  <w:vAlign w:val="center"/>
                </w:tcPr>
                <w:p w14:paraId="6086C4A7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42724B" w:rsidRPr="00214F43" w14:paraId="45FE4267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1B841274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jc w:val="left"/>
                    <w:textAlignment w:val="baseline"/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Total expenditure</w:t>
                  </w:r>
                </w:p>
              </w:tc>
              <w:tc>
                <w:tcPr>
                  <w:tcW w:w="1193" w:type="pct"/>
                  <w:tcBorders>
                    <w:top w:val="single" w:sz="4" w:space="0" w:color="auto"/>
                  </w:tcBorders>
                  <w:vAlign w:val="center"/>
                </w:tcPr>
                <w:p w14:paraId="34C4AA42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38" w:type="pct"/>
                  <w:tcBorders>
                    <w:bottom w:val="single" w:sz="4" w:space="0" w:color="auto"/>
                  </w:tcBorders>
                  <w:vAlign w:val="center"/>
                </w:tcPr>
                <w:p w14:paraId="77C46FB4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</w:tr>
            <w:tr w:rsidR="0042724B" w:rsidRPr="00214F43" w14:paraId="329BE4D0" w14:textId="77777777" w:rsidTr="0042724B">
              <w:trPr>
                <w:trHeight w:val="533"/>
              </w:trPr>
              <w:tc>
                <w:tcPr>
                  <w:tcW w:w="2669" w:type="pct"/>
                  <w:vAlign w:val="center"/>
                </w:tcPr>
                <w:p w14:paraId="4646468E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jc w:val="left"/>
                    <w:textAlignment w:val="baseline"/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  <w:t>Unspent balance to be returned to CUHK</w:t>
                  </w:r>
                </w:p>
              </w:tc>
              <w:tc>
                <w:tcPr>
                  <w:tcW w:w="1193" w:type="pct"/>
                  <w:vAlign w:val="center"/>
                </w:tcPr>
                <w:p w14:paraId="110D86F6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38" w:type="pct"/>
                  <w:tcBorders>
                    <w:top w:val="single" w:sz="4" w:space="0" w:color="auto"/>
                    <w:bottom w:val="double" w:sz="4" w:space="0" w:color="auto"/>
                  </w:tcBorders>
                  <w:vAlign w:val="center"/>
                </w:tcPr>
                <w:p w14:paraId="4EFF48E2" w14:textId="77777777" w:rsidR="0042724B" w:rsidRPr="00214F43" w:rsidRDefault="0042724B" w:rsidP="0042724B">
                  <w:pPr>
                    <w:widowControl w:val="0"/>
                    <w:adjustRightInd w:val="0"/>
                    <w:snapToGrid w:val="0"/>
                    <w:spacing w:before="0" w:line="240" w:lineRule="auto"/>
                    <w:textAlignment w:val="baseline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214F43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HK$</w:t>
                  </w:r>
                </w:p>
              </w:tc>
            </w:tr>
            <w:tr w:rsidR="0042724B" w:rsidRPr="00214F43" w14:paraId="6626C882" w14:textId="77777777" w:rsidTr="0042724B">
              <w:trPr>
                <w:trHeight w:val="260"/>
              </w:trPr>
              <w:tc>
                <w:tcPr>
                  <w:tcW w:w="2669" w:type="pct"/>
                </w:tcPr>
                <w:p w14:paraId="21A5C9D2" w14:textId="77777777" w:rsidR="0042724B" w:rsidRPr="00214F43" w:rsidRDefault="0042724B" w:rsidP="0042724B">
                  <w:pPr>
                    <w:snapToGrid w:val="0"/>
                    <w:spacing w:before="0" w:line="240" w:lineRule="auto"/>
                    <w:jc w:val="left"/>
                    <w:rPr>
                      <w:rFonts w:ascii="Arial" w:hAnsi="Arial" w:cs="Arial"/>
                      <w:b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93" w:type="pct"/>
                </w:tcPr>
                <w:p w14:paraId="703C30FD" w14:textId="77777777" w:rsidR="0042724B" w:rsidRPr="00214F43" w:rsidRDefault="0042724B" w:rsidP="0042724B">
                  <w:pPr>
                    <w:snapToGrid w:val="0"/>
                    <w:spacing w:before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138" w:type="pct"/>
                  <w:tcBorders>
                    <w:top w:val="double" w:sz="4" w:space="0" w:color="auto"/>
                  </w:tcBorders>
                  <w:vAlign w:val="center"/>
                </w:tcPr>
                <w:p w14:paraId="5030407D" w14:textId="77777777" w:rsidR="0042724B" w:rsidRPr="00214F43" w:rsidRDefault="0042724B" w:rsidP="0042724B">
                  <w:pPr>
                    <w:snapToGrid w:val="0"/>
                    <w:spacing w:before="0"/>
                    <w:jc w:val="left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34599300" w14:textId="77777777" w:rsidR="008138DB" w:rsidRPr="00214F43" w:rsidRDefault="008138DB" w:rsidP="00922A73">
            <w:pPr>
              <w:tabs>
                <w:tab w:val="left" w:pos="-720"/>
              </w:tabs>
              <w:snapToGrid w:val="0"/>
              <w:spacing w:before="8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871F404" w14:textId="6F028FD3" w:rsidR="008138DB" w:rsidRPr="00214F43" w:rsidRDefault="008138DB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sz w:val="22"/>
          <w:szCs w:val="22"/>
        </w:rPr>
      </w:pPr>
    </w:p>
    <w:p w14:paraId="510DE91A" w14:textId="0FD0B056" w:rsidR="008138DB" w:rsidRPr="00214F43" w:rsidRDefault="008138DB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sz w:val="22"/>
          <w:szCs w:val="22"/>
        </w:rPr>
      </w:pPr>
    </w:p>
    <w:p w14:paraId="54099687" w14:textId="33E28AC8" w:rsidR="002F0B0B" w:rsidRPr="00214F43" w:rsidRDefault="002F0B0B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sz w:val="22"/>
          <w:szCs w:val="22"/>
        </w:rPr>
      </w:pPr>
    </w:p>
    <w:p w14:paraId="14F2EFDA" w14:textId="2264994A" w:rsidR="002F0B0B" w:rsidRPr="00214F43" w:rsidRDefault="002F0B0B" w:rsidP="00BE0A34">
      <w:pPr>
        <w:pStyle w:val="Lettercopy"/>
        <w:tabs>
          <w:tab w:val="left" w:pos="1134"/>
        </w:tabs>
        <w:spacing w:line="240" w:lineRule="auto"/>
        <w:ind w:right="0"/>
        <w:rPr>
          <w:rFonts w:ascii="Arial" w:hAnsi="Arial" w:cs="Arial"/>
          <w:sz w:val="22"/>
          <w:szCs w:val="22"/>
          <w:lang w:eastAsia="zh-TW"/>
        </w:rPr>
      </w:pPr>
    </w:p>
    <w:p w14:paraId="7F1D6324" w14:textId="7FE3A66D" w:rsidR="005439FD" w:rsidRPr="00214F43" w:rsidRDefault="005439FD" w:rsidP="00905F5F">
      <w:pPr>
        <w:pStyle w:val="Lettercopy"/>
        <w:spacing w:line="240" w:lineRule="auto"/>
        <w:ind w:right="0"/>
        <w:rPr>
          <w:rFonts w:ascii="Arial" w:hAnsi="Arial" w:cs="Arial"/>
          <w:sz w:val="22"/>
          <w:szCs w:val="22"/>
        </w:rPr>
      </w:pPr>
    </w:p>
    <w:sectPr w:rsidR="005439FD" w:rsidRPr="00214F43" w:rsidSect="00094C8F">
      <w:footerReference w:type="default" r:id="rId11"/>
      <w:headerReference w:type="first" r:id="rId12"/>
      <w:footerReference w:type="first" r:id="rId13"/>
      <w:pgSz w:w="11907" w:h="16840" w:code="9"/>
      <w:pgMar w:top="1800" w:right="1152" w:bottom="630" w:left="1152" w:header="720" w:footer="406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A9C92" w14:textId="77777777" w:rsidR="00B33379" w:rsidRDefault="00B33379">
      <w:r>
        <w:separator/>
      </w:r>
    </w:p>
  </w:endnote>
  <w:endnote w:type="continuationSeparator" w:id="0">
    <w:p w14:paraId="605F7B6B" w14:textId="77777777" w:rsidR="00B33379" w:rsidRDefault="00B33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w Cen MT" w:hAnsi="Tw Cen MT"/>
      </w:rPr>
      <w:id w:val="458311075"/>
      <w:docPartObj>
        <w:docPartGallery w:val="Page Numbers (Bottom of Page)"/>
        <w:docPartUnique/>
      </w:docPartObj>
    </w:sdtPr>
    <w:sdtEndPr/>
    <w:sdtContent>
      <w:sdt>
        <w:sdtPr>
          <w:rPr>
            <w:rFonts w:ascii="Tw Cen MT" w:hAnsi="Tw Cen MT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E5E20F" w14:textId="13DD7F64" w:rsidR="00AE2E3E" w:rsidRPr="00C22370" w:rsidRDefault="00AE2E3E" w:rsidP="00C22370">
            <w:pPr>
              <w:pStyle w:val="Footer"/>
              <w:spacing w:before="0" w:line="240" w:lineRule="auto"/>
              <w:jc w:val="right"/>
              <w:rPr>
                <w:rFonts w:ascii="Tw Cen MT" w:hAnsi="Tw Cen MT"/>
              </w:rPr>
            </w:pPr>
            <w:r w:rsidRPr="00C22370">
              <w:rPr>
                <w:rFonts w:asciiTheme="minorHAnsi" w:hAnsiTheme="minorHAnsi" w:cstheme="minorHAnsi"/>
                <w:sz w:val="20"/>
              </w:rPr>
              <w:t xml:space="preserve">Page </w: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begin"/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instrText xml:space="preserve"> PAGE </w:instrTex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="00755EF4">
              <w:rPr>
                <w:rFonts w:asciiTheme="minorHAnsi" w:hAnsiTheme="minorHAnsi" w:cstheme="minorHAnsi"/>
                <w:bCs/>
                <w:noProof/>
                <w:sz w:val="20"/>
              </w:rPr>
              <w:t>2</w: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end"/>
            </w:r>
            <w:r w:rsidRPr="00C22370">
              <w:rPr>
                <w:rFonts w:asciiTheme="minorHAnsi" w:hAnsiTheme="minorHAnsi" w:cstheme="minorHAnsi"/>
                <w:sz w:val="20"/>
              </w:rPr>
              <w:t xml:space="preserve"> of </w: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begin"/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instrText xml:space="preserve"> NUMPAGES  </w:instrTex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="00214F43">
              <w:rPr>
                <w:rFonts w:asciiTheme="minorHAnsi" w:hAnsiTheme="minorHAnsi" w:cstheme="minorHAnsi"/>
                <w:bCs/>
                <w:noProof/>
                <w:sz w:val="20"/>
              </w:rPr>
              <w:t>1</w:t>
            </w:r>
            <w:r w:rsidRPr="00C22370">
              <w:rPr>
                <w:rFonts w:asciiTheme="minorHAnsi" w:hAnsiTheme="minorHAnsi" w:cstheme="minorHAnsi"/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sz w:val="20"/>
      </w:rPr>
      <w:id w:val="3594001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763309060"/>
          <w:docPartObj>
            <w:docPartGallery w:val="Page Numbers (Top of Page)"/>
            <w:docPartUnique/>
          </w:docPartObj>
        </w:sdtPr>
        <w:sdtEndPr/>
        <w:sdtContent>
          <w:p w14:paraId="57EC4764" w14:textId="7C84B598" w:rsidR="00AE2E3E" w:rsidRPr="00094C8F" w:rsidRDefault="00AE2E3E" w:rsidP="000E3750">
            <w:pPr>
              <w:pStyle w:val="Footer"/>
              <w:spacing w:before="0" w:line="240" w:lineRule="auto"/>
              <w:jc w:val="right"/>
              <w:rPr>
                <w:rFonts w:ascii="Arial" w:hAnsi="Arial" w:cs="Arial"/>
                <w:sz w:val="20"/>
              </w:rPr>
            </w:pPr>
            <w:r w:rsidRPr="00094C8F">
              <w:rPr>
                <w:rFonts w:ascii="Arial" w:hAnsi="Arial" w:cs="Arial"/>
                <w:sz w:val="20"/>
              </w:rPr>
              <w:t xml:space="preserve">Page </w:t>
            </w:r>
            <w:r w:rsidRPr="00094C8F">
              <w:rPr>
                <w:rFonts w:ascii="Arial" w:hAnsi="Arial" w:cs="Arial"/>
                <w:bCs/>
                <w:sz w:val="20"/>
              </w:rPr>
              <w:fldChar w:fldCharType="begin"/>
            </w:r>
            <w:r w:rsidRPr="00094C8F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094C8F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094C8F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Pr="00094C8F">
              <w:rPr>
                <w:rFonts w:ascii="Arial" w:hAnsi="Arial" w:cs="Arial"/>
                <w:bCs/>
                <w:sz w:val="20"/>
              </w:rPr>
              <w:fldChar w:fldCharType="end"/>
            </w:r>
            <w:r w:rsidRPr="00094C8F">
              <w:rPr>
                <w:rFonts w:ascii="Arial" w:hAnsi="Arial" w:cs="Arial"/>
                <w:sz w:val="20"/>
              </w:rPr>
              <w:t xml:space="preserve"> of </w:t>
            </w:r>
            <w:r w:rsidRPr="00094C8F">
              <w:rPr>
                <w:rFonts w:ascii="Arial" w:hAnsi="Arial" w:cs="Arial"/>
                <w:bCs/>
                <w:sz w:val="20"/>
              </w:rPr>
              <w:fldChar w:fldCharType="begin"/>
            </w:r>
            <w:r w:rsidRPr="00094C8F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094C8F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094C8F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Pr="00094C8F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C3761A" w14:textId="77777777" w:rsidR="00B33379" w:rsidRDefault="00B33379">
      <w:r>
        <w:separator/>
      </w:r>
    </w:p>
  </w:footnote>
  <w:footnote w:type="continuationSeparator" w:id="0">
    <w:p w14:paraId="08220868" w14:textId="77777777" w:rsidR="00B33379" w:rsidRDefault="00B333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DEBBB" w14:textId="5EA2FE4A" w:rsidR="00AE2E3E" w:rsidRDefault="00AE2E3E" w:rsidP="00D9777D">
    <w:pPr>
      <w:pStyle w:val="Lettercopy"/>
      <w:spacing w:line="240" w:lineRule="auto"/>
      <w:ind w:right="0"/>
      <w:jc w:val="center"/>
      <w:rPr>
        <w:rFonts w:ascii="Tw Cen MT" w:hAnsi="Tw Cen MT" w:cs="Arial"/>
        <w:b/>
        <w:sz w:val="22"/>
        <w:szCs w:val="22"/>
      </w:rPr>
    </w:pPr>
  </w:p>
  <w:p w14:paraId="643924C5" w14:textId="77777777" w:rsidR="00AE2E3E" w:rsidRDefault="00AE2E3E" w:rsidP="00D9777D">
    <w:pPr>
      <w:pStyle w:val="Lettercopy"/>
      <w:spacing w:line="240" w:lineRule="auto"/>
      <w:ind w:right="0"/>
      <w:jc w:val="right"/>
      <w:rPr>
        <w:rFonts w:ascii="Tw Cen MT" w:hAnsi="Tw Cen MT" w:cs="Arial"/>
        <w:b/>
        <w:noProof/>
        <w:sz w:val="22"/>
        <w:szCs w:val="22"/>
        <w:lang w:eastAsia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002E"/>
    <w:multiLevelType w:val="multilevel"/>
    <w:tmpl w:val="0409001F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lvlText w:val="%1.%2.%3."/>
      <w:lvlJc w:val="left"/>
      <w:pPr>
        <w:ind w:left="1764" w:hanging="504"/>
      </w:pPr>
    </w:lvl>
    <w:lvl w:ilvl="3">
      <w:start w:val="1"/>
      <w:numFmt w:val="decimal"/>
      <w:lvlText w:val="%1.%2.%3.%4."/>
      <w:lvlJc w:val="left"/>
      <w:pPr>
        <w:ind w:left="2268" w:hanging="648"/>
      </w:pPr>
    </w:lvl>
    <w:lvl w:ilvl="4">
      <w:start w:val="1"/>
      <w:numFmt w:val="decimal"/>
      <w:lvlText w:val="%1.%2.%3.%4.%5."/>
      <w:lvlJc w:val="left"/>
      <w:pPr>
        <w:ind w:left="2772" w:hanging="792"/>
      </w:pPr>
    </w:lvl>
    <w:lvl w:ilvl="5">
      <w:start w:val="1"/>
      <w:numFmt w:val="decimal"/>
      <w:lvlText w:val="%1.%2.%3.%4.%5.%6."/>
      <w:lvlJc w:val="left"/>
      <w:pPr>
        <w:ind w:left="3276" w:hanging="936"/>
      </w:pPr>
    </w:lvl>
    <w:lvl w:ilvl="6">
      <w:start w:val="1"/>
      <w:numFmt w:val="decimal"/>
      <w:lvlText w:val="%1.%2.%3.%4.%5.%6.%7."/>
      <w:lvlJc w:val="left"/>
      <w:pPr>
        <w:ind w:left="3780" w:hanging="1080"/>
      </w:pPr>
    </w:lvl>
    <w:lvl w:ilvl="7">
      <w:start w:val="1"/>
      <w:numFmt w:val="decimal"/>
      <w:lvlText w:val="%1.%2.%3.%4.%5.%6.%7.%8."/>
      <w:lvlJc w:val="left"/>
      <w:pPr>
        <w:ind w:left="4284" w:hanging="1224"/>
      </w:pPr>
    </w:lvl>
    <w:lvl w:ilvl="8">
      <w:start w:val="1"/>
      <w:numFmt w:val="decimal"/>
      <w:lvlText w:val="%1.%2.%3.%4.%5.%6.%7.%8.%9."/>
      <w:lvlJc w:val="left"/>
      <w:pPr>
        <w:ind w:left="4860" w:hanging="1440"/>
      </w:pPr>
    </w:lvl>
  </w:abstractNum>
  <w:abstractNum w:abstractNumId="1" w15:restartNumberingAfterBreak="0">
    <w:nsid w:val="043A5881"/>
    <w:multiLevelType w:val="hybridMultilevel"/>
    <w:tmpl w:val="153874D8"/>
    <w:lvl w:ilvl="0" w:tplc="0C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 w15:restartNumberingAfterBreak="0">
    <w:nsid w:val="08554B03"/>
    <w:multiLevelType w:val="hybridMultilevel"/>
    <w:tmpl w:val="1286F2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F0908"/>
    <w:multiLevelType w:val="hybridMultilevel"/>
    <w:tmpl w:val="50E4B90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0CB76C69"/>
    <w:multiLevelType w:val="hybridMultilevel"/>
    <w:tmpl w:val="68A86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424AF"/>
    <w:multiLevelType w:val="hybridMultilevel"/>
    <w:tmpl w:val="EE4458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C62A0A"/>
    <w:multiLevelType w:val="hybridMultilevel"/>
    <w:tmpl w:val="2F6836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532F3CA">
      <w:start w:val="1"/>
      <w:numFmt w:val="lowerRoman"/>
      <w:lvlText w:val="%2."/>
      <w:lvlJc w:val="left"/>
      <w:pPr>
        <w:ind w:left="1440" w:hanging="360"/>
      </w:pPr>
      <w:rPr>
        <w:rFonts w:ascii="Arial" w:eastAsiaTheme="minorEastAsia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2133D1"/>
    <w:multiLevelType w:val="multilevel"/>
    <w:tmpl w:val="20DE33E6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1CD79F3"/>
    <w:multiLevelType w:val="hybridMultilevel"/>
    <w:tmpl w:val="81807C38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2762101A"/>
    <w:multiLevelType w:val="hybridMultilevel"/>
    <w:tmpl w:val="C220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409C0"/>
    <w:multiLevelType w:val="multilevel"/>
    <w:tmpl w:val="A36A9D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E2515F"/>
    <w:multiLevelType w:val="hybridMultilevel"/>
    <w:tmpl w:val="95ECF6B4"/>
    <w:lvl w:ilvl="0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E0A19"/>
    <w:multiLevelType w:val="hybridMultilevel"/>
    <w:tmpl w:val="135E5FB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D29CE"/>
    <w:multiLevelType w:val="multilevel"/>
    <w:tmpl w:val="E7FC4118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5F6378D"/>
    <w:multiLevelType w:val="hybridMultilevel"/>
    <w:tmpl w:val="98E29B46"/>
    <w:lvl w:ilvl="0" w:tplc="F188AA2C">
      <w:start w:val="1"/>
      <w:numFmt w:val="bullet"/>
      <w:lvlText w:val="-"/>
      <w:lvlJc w:val="left"/>
      <w:pPr>
        <w:ind w:left="720" w:hanging="360"/>
      </w:pPr>
      <w:rPr>
        <w:rFonts w:ascii="Corbel" w:hAnsi="Corbe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7135E"/>
    <w:multiLevelType w:val="hybridMultilevel"/>
    <w:tmpl w:val="645A3E6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6" w15:restartNumberingAfterBreak="0">
    <w:nsid w:val="51821DA9"/>
    <w:multiLevelType w:val="multilevel"/>
    <w:tmpl w:val="0BD0678E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7104B29"/>
    <w:multiLevelType w:val="multilevel"/>
    <w:tmpl w:val="F03CD1C8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D670445"/>
    <w:multiLevelType w:val="hybridMultilevel"/>
    <w:tmpl w:val="115E8874"/>
    <w:lvl w:ilvl="0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93CEE0B4">
      <w:start w:val="3"/>
      <w:numFmt w:val="bullet"/>
      <w:lvlText w:val="-"/>
      <w:lvlJc w:val="left"/>
      <w:pPr>
        <w:ind w:left="1440" w:hanging="360"/>
      </w:pPr>
      <w:rPr>
        <w:rFonts w:ascii="Tw Cen MT" w:eastAsia="Times New Roman" w:hAnsi="Tw Cen MT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C17EB"/>
    <w:multiLevelType w:val="hybridMultilevel"/>
    <w:tmpl w:val="78086CD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640901C6"/>
    <w:multiLevelType w:val="hybridMultilevel"/>
    <w:tmpl w:val="3760E7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17315"/>
    <w:multiLevelType w:val="hybridMultilevel"/>
    <w:tmpl w:val="74F8C7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67D03"/>
    <w:multiLevelType w:val="hybridMultilevel"/>
    <w:tmpl w:val="BEF0B5C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D332E"/>
    <w:multiLevelType w:val="hybridMultilevel"/>
    <w:tmpl w:val="8DA21DFC"/>
    <w:lvl w:ilvl="0" w:tplc="8EDE765E">
      <w:numFmt w:val="bullet"/>
      <w:lvlText w:val="-"/>
      <w:lvlJc w:val="left"/>
      <w:pPr>
        <w:ind w:left="1260" w:hanging="36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6D691DE6"/>
    <w:multiLevelType w:val="hybridMultilevel"/>
    <w:tmpl w:val="584019B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 w15:restartNumberingAfterBreak="0">
    <w:nsid w:val="70A12615"/>
    <w:multiLevelType w:val="hybridMultilevel"/>
    <w:tmpl w:val="3BE091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F10CE6"/>
    <w:multiLevelType w:val="hybridMultilevel"/>
    <w:tmpl w:val="9A94A2D6"/>
    <w:lvl w:ilvl="0" w:tplc="93CEE0B4">
      <w:start w:val="3"/>
      <w:numFmt w:val="bullet"/>
      <w:lvlText w:val="-"/>
      <w:lvlJc w:val="left"/>
      <w:pPr>
        <w:ind w:left="720" w:hanging="360"/>
      </w:pPr>
      <w:rPr>
        <w:rFonts w:ascii="Tw Cen MT" w:eastAsia="Times New Roman" w:hAnsi="Tw Cen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2684A"/>
    <w:multiLevelType w:val="hybridMultilevel"/>
    <w:tmpl w:val="5058CC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2F5837"/>
    <w:multiLevelType w:val="multilevel"/>
    <w:tmpl w:val="E63644F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93411D3"/>
    <w:multiLevelType w:val="hybridMultilevel"/>
    <w:tmpl w:val="10280BC2"/>
    <w:lvl w:ilvl="0" w:tplc="6A5E2E1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94647BE"/>
    <w:multiLevelType w:val="hybridMultilevel"/>
    <w:tmpl w:val="192C1A54"/>
    <w:lvl w:ilvl="0" w:tplc="1F821AA6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EE0192C"/>
    <w:multiLevelType w:val="hybridMultilevel"/>
    <w:tmpl w:val="540CBE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2"/>
  </w:num>
  <w:num w:numId="3">
    <w:abstractNumId w:val="24"/>
  </w:num>
  <w:num w:numId="4">
    <w:abstractNumId w:val="17"/>
  </w:num>
  <w:num w:numId="5">
    <w:abstractNumId w:val="26"/>
  </w:num>
  <w:num w:numId="6">
    <w:abstractNumId w:val="30"/>
  </w:num>
  <w:num w:numId="7">
    <w:abstractNumId w:val="1"/>
  </w:num>
  <w:num w:numId="8">
    <w:abstractNumId w:val="2"/>
  </w:num>
  <w:num w:numId="9">
    <w:abstractNumId w:val="4"/>
  </w:num>
  <w:num w:numId="10">
    <w:abstractNumId w:val="18"/>
  </w:num>
  <w:num w:numId="11">
    <w:abstractNumId w:val="10"/>
  </w:num>
  <w:num w:numId="12">
    <w:abstractNumId w:val="5"/>
  </w:num>
  <w:num w:numId="13">
    <w:abstractNumId w:val="12"/>
  </w:num>
  <w:num w:numId="14">
    <w:abstractNumId w:val="19"/>
  </w:num>
  <w:num w:numId="15">
    <w:abstractNumId w:val="28"/>
  </w:num>
  <w:num w:numId="16">
    <w:abstractNumId w:val="0"/>
  </w:num>
  <w:num w:numId="17">
    <w:abstractNumId w:val="31"/>
  </w:num>
  <w:num w:numId="18">
    <w:abstractNumId w:val="23"/>
  </w:num>
  <w:num w:numId="19">
    <w:abstractNumId w:val="15"/>
  </w:num>
  <w:num w:numId="20">
    <w:abstractNumId w:val="3"/>
  </w:num>
  <w:num w:numId="21">
    <w:abstractNumId w:val="9"/>
  </w:num>
  <w:num w:numId="22">
    <w:abstractNumId w:val="14"/>
  </w:num>
  <w:num w:numId="23">
    <w:abstractNumId w:val="6"/>
  </w:num>
  <w:num w:numId="24">
    <w:abstractNumId w:val="21"/>
  </w:num>
  <w:num w:numId="25">
    <w:abstractNumId w:val="27"/>
  </w:num>
  <w:num w:numId="26">
    <w:abstractNumId w:val="25"/>
  </w:num>
  <w:num w:numId="27">
    <w:abstractNumId w:val="16"/>
  </w:num>
  <w:num w:numId="28">
    <w:abstractNumId w:val="13"/>
  </w:num>
  <w:num w:numId="29">
    <w:abstractNumId w:val="7"/>
  </w:num>
  <w:num w:numId="30">
    <w:abstractNumId w:val="8"/>
  </w:num>
  <w:num w:numId="31">
    <w:abstractNumId w:val="29"/>
  </w:num>
  <w:num w:numId="32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defaultTabStop w:val="720"/>
  <w:hyphenationZone w:val="0"/>
  <w:doNotHyphenateCaps/>
  <w:drawingGridHorizontalSpacing w:val="120"/>
  <w:drawingGridVerticalSpacing w:val="181"/>
  <w:displayHorizontalDrawingGridEvery w:val="0"/>
  <w:displayVerticalDrawingGridEvery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sDQyMLe0MDExszRV0lEKTi0uzszPAykwrAUAp46UfCwAAAA="/>
  </w:docVars>
  <w:rsids>
    <w:rsidRoot w:val="001813B4"/>
    <w:rsid w:val="00000D20"/>
    <w:rsid w:val="0000512C"/>
    <w:rsid w:val="00007DF3"/>
    <w:rsid w:val="00013578"/>
    <w:rsid w:val="000135B6"/>
    <w:rsid w:val="00013A4C"/>
    <w:rsid w:val="000153F4"/>
    <w:rsid w:val="000208A3"/>
    <w:rsid w:val="000210F3"/>
    <w:rsid w:val="0002342D"/>
    <w:rsid w:val="00023A62"/>
    <w:rsid w:val="00025076"/>
    <w:rsid w:val="0002595F"/>
    <w:rsid w:val="00026B93"/>
    <w:rsid w:val="00027383"/>
    <w:rsid w:val="0003262C"/>
    <w:rsid w:val="00037B14"/>
    <w:rsid w:val="00040268"/>
    <w:rsid w:val="00042070"/>
    <w:rsid w:val="00043A64"/>
    <w:rsid w:val="00044DC1"/>
    <w:rsid w:val="00047ECF"/>
    <w:rsid w:val="00050514"/>
    <w:rsid w:val="00051F66"/>
    <w:rsid w:val="00053028"/>
    <w:rsid w:val="00064589"/>
    <w:rsid w:val="000663CA"/>
    <w:rsid w:val="00067707"/>
    <w:rsid w:val="00072A43"/>
    <w:rsid w:val="00074E9C"/>
    <w:rsid w:val="00075DD2"/>
    <w:rsid w:val="00080C5A"/>
    <w:rsid w:val="0008124A"/>
    <w:rsid w:val="00081A00"/>
    <w:rsid w:val="00094B3F"/>
    <w:rsid w:val="00094C8F"/>
    <w:rsid w:val="00095CDA"/>
    <w:rsid w:val="00096AC2"/>
    <w:rsid w:val="00096ED4"/>
    <w:rsid w:val="00096FCC"/>
    <w:rsid w:val="000B03C7"/>
    <w:rsid w:val="000B204A"/>
    <w:rsid w:val="000C24DC"/>
    <w:rsid w:val="000C348D"/>
    <w:rsid w:val="000C3E51"/>
    <w:rsid w:val="000D0A98"/>
    <w:rsid w:val="000D0EF5"/>
    <w:rsid w:val="000D3742"/>
    <w:rsid w:val="000D3E35"/>
    <w:rsid w:val="000D4C54"/>
    <w:rsid w:val="000D5EA4"/>
    <w:rsid w:val="000E0D1C"/>
    <w:rsid w:val="000E1781"/>
    <w:rsid w:val="000E317C"/>
    <w:rsid w:val="000E3750"/>
    <w:rsid w:val="000E4EFB"/>
    <w:rsid w:val="000E74DC"/>
    <w:rsid w:val="000E7D9F"/>
    <w:rsid w:val="000F2804"/>
    <w:rsid w:val="000F2908"/>
    <w:rsid w:val="000F4981"/>
    <w:rsid w:val="000F5555"/>
    <w:rsid w:val="000F6A50"/>
    <w:rsid w:val="000F7F22"/>
    <w:rsid w:val="00101E12"/>
    <w:rsid w:val="0010434D"/>
    <w:rsid w:val="00113CE0"/>
    <w:rsid w:val="00117467"/>
    <w:rsid w:val="00120587"/>
    <w:rsid w:val="00122B6A"/>
    <w:rsid w:val="001251BB"/>
    <w:rsid w:val="00136488"/>
    <w:rsid w:val="00141234"/>
    <w:rsid w:val="0014207E"/>
    <w:rsid w:val="00142B34"/>
    <w:rsid w:val="00143F7D"/>
    <w:rsid w:val="00150660"/>
    <w:rsid w:val="0015266C"/>
    <w:rsid w:val="00155CF4"/>
    <w:rsid w:val="001639C9"/>
    <w:rsid w:val="001657D5"/>
    <w:rsid w:val="00165965"/>
    <w:rsid w:val="00165D81"/>
    <w:rsid w:val="001670AB"/>
    <w:rsid w:val="001706DB"/>
    <w:rsid w:val="00170856"/>
    <w:rsid w:val="00174516"/>
    <w:rsid w:val="00176E4F"/>
    <w:rsid w:val="00180CE2"/>
    <w:rsid w:val="001813B4"/>
    <w:rsid w:val="00181E58"/>
    <w:rsid w:val="00197C00"/>
    <w:rsid w:val="001A14CF"/>
    <w:rsid w:val="001A1606"/>
    <w:rsid w:val="001A2486"/>
    <w:rsid w:val="001A5ECF"/>
    <w:rsid w:val="001A712A"/>
    <w:rsid w:val="001A720C"/>
    <w:rsid w:val="001B0754"/>
    <w:rsid w:val="001B4033"/>
    <w:rsid w:val="001B4B8C"/>
    <w:rsid w:val="001B55ED"/>
    <w:rsid w:val="001B592C"/>
    <w:rsid w:val="001B6B03"/>
    <w:rsid w:val="001B76C6"/>
    <w:rsid w:val="001C1DD1"/>
    <w:rsid w:val="001C350D"/>
    <w:rsid w:val="001C3EC4"/>
    <w:rsid w:val="001C5D03"/>
    <w:rsid w:val="001C6252"/>
    <w:rsid w:val="001D055E"/>
    <w:rsid w:val="001D1D11"/>
    <w:rsid w:val="001D57FE"/>
    <w:rsid w:val="001D62DC"/>
    <w:rsid w:val="001E5C62"/>
    <w:rsid w:val="001F229C"/>
    <w:rsid w:val="001F36ED"/>
    <w:rsid w:val="001F578F"/>
    <w:rsid w:val="0020600C"/>
    <w:rsid w:val="00207251"/>
    <w:rsid w:val="002121F9"/>
    <w:rsid w:val="002137EC"/>
    <w:rsid w:val="00214F43"/>
    <w:rsid w:val="0022196D"/>
    <w:rsid w:val="00222C0C"/>
    <w:rsid w:val="00226543"/>
    <w:rsid w:val="00231B5F"/>
    <w:rsid w:val="00234569"/>
    <w:rsid w:val="00242F05"/>
    <w:rsid w:val="002433A8"/>
    <w:rsid w:val="002434EF"/>
    <w:rsid w:val="00250E52"/>
    <w:rsid w:val="00251C64"/>
    <w:rsid w:val="00253289"/>
    <w:rsid w:val="00253C49"/>
    <w:rsid w:val="00253EAB"/>
    <w:rsid w:val="00257009"/>
    <w:rsid w:val="002603DA"/>
    <w:rsid w:val="00262B60"/>
    <w:rsid w:val="00263ABB"/>
    <w:rsid w:val="00264C72"/>
    <w:rsid w:val="00266BDD"/>
    <w:rsid w:val="002764F3"/>
    <w:rsid w:val="002815BA"/>
    <w:rsid w:val="00284551"/>
    <w:rsid w:val="00284E0F"/>
    <w:rsid w:val="00285FCF"/>
    <w:rsid w:val="00291811"/>
    <w:rsid w:val="00291B28"/>
    <w:rsid w:val="00291E06"/>
    <w:rsid w:val="00297BB6"/>
    <w:rsid w:val="002A1CA0"/>
    <w:rsid w:val="002A367B"/>
    <w:rsid w:val="002A5913"/>
    <w:rsid w:val="002A65DF"/>
    <w:rsid w:val="002B454E"/>
    <w:rsid w:val="002C753E"/>
    <w:rsid w:val="002D37EF"/>
    <w:rsid w:val="002D3B48"/>
    <w:rsid w:val="002E48F9"/>
    <w:rsid w:val="002E5CDB"/>
    <w:rsid w:val="002E5FDA"/>
    <w:rsid w:val="002F0B0B"/>
    <w:rsid w:val="002F32EA"/>
    <w:rsid w:val="002F4A97"/>
    <w:rsid w:val="002F64A5"/>
    <w:rsid w:val="0030012E"/>
    <w:rsid w:val="00302880"/>
    <w:rsid w:val="00304175"/>
    <w:rsid w:val="00304AA4"/>
    <w:rsid w:val="00305377"/>
    <w:rsid w:val="0031506B"/>
    <w:rsid w:val="00315DA0"/>
    <w:rsid w:val="00320643"/>
    <w:rsid w:val="00326195"/>
    <w:rsid w:val="003355D9"/>
    <w:rsid w:val="00335F97"/>
    <w:rsid w:val="003457A4"/>
    <w:rsid w:val="0035025F"/>
    <w:rsid w:val="00351A75"/>
    <w:rsid w:val="003522D3"/>
    <w:rsid w:val="00362224"/>
    <w:rsid w:val="00371464"/>
    <w:rsid w:val="00373F95"/>
    <w:rsid w:val="0038072F"/>
    <w:rsid w:val="003836AF"/>
    <w:rsid w:val="00384C75"/>
    <w:rsid w:val="003919C0"/>
    <w:rsid w:val="00392DC1"/>
    <w:rsid w:val="00393B98"/>
    <w:rsid w:val="00395940"/>
    <w:rsid w:val="00396524"/>
    <w:rsid w:val="00397DBF"/>
    <w:rsid w:val="003A18B3"/>
    <w:rsid w:val="003A5E4B"/>
    <w:rsid w:val="003A6CEF"/>
    <w:rsid w:val="003A6EE9"/>
    <w:rsid w:val="003B073F"/>
    <w:rsid w:val="003B4F39"/>
    <w:rsid w:val="003C2E18"/>
    <w:rsid w:val="003C5906"/>
    <w:rsid w:val="003D0B38"/>
    <w:rsid w:val="003D2789"/>
    <w:rsid w:val="003E1442"/>
    <w:rsid w:val="003E3F9E"/>
    <w:rsid w:val="003F280B"/>
    <w:rsid w:val="003F3B1C"/>
    <w:rsid w:val="003F4775"/>
    <w:rsid w:val="003F6CEE"/>
    <w:rsid w:val="00401172"/>
    <w:rsid w:val="0041113F"/>
    <w:rsid w:val="00411BA3"/>
    <w:rsid w:val="00412DA9"/>
    <w:rsid w:val="004133CB"/>
    <w:rsid w:val="00414F4E"/>
    <w:rsid w:val="00415D47"/>
    <w:rsid w:val="00421197"/>
    <w:rsid w:val="00421301"/>
    <w:rsid w:val="00424F94"/>
    <w:rsid w:val="0042724B"/>
    <w:rsid w:val="00435454"/>
    <w:rsid w:val="00435CE0"/>
    <w:rsid w:val="00435F5B"/>
    <w:rsid w:val="004361E0"/>
    <w:rsid w:val="0044150E"/>
    <w:rsid w:val="00441A7F"/>
    <w:rsid w:val="00443B0C"/>
    <w:rsid w:val="00450C8B"/>
    <w:rsid w:val="00451A78"/>
    <w:rsid w:val="00454CEF"/>
    <w:rsid w:val="004632C8"/>
    <w:rsid w:val="00463388"/>
    <w:rsid w:val="00464F83"/>
    <w:rsid w:val="0046615C"/>
    <w:rsid w:val="0046745C"/>
    <w:rsid w:val="00472D8D"/>
    <w:rsid w:val="0047363E"/>
    <w:rsid w:val="00476B37"/>
    <w:rsid w:val="00480ECE"/>
    <w:rsid w:val="00484DBD"/>
    <w:rsid w:val="00492755"/>
    <w:rsid w:val="00495B5C"/>
    <w:rsid w:val="00496056"/>
    <w:rsid w:val="004A01A3"/>
    <w:rsid w:val="004A091E"/>
    <w:rsid w:val="004A0C43"/>
    <w:rsid w:val="004A27F0"/>
    <w:rsid w:val="004A6438"/>
    <w:rsid w:val="004A7AC3"/>
    <w:rsid w:val="004B0FF3"/>
    <w:rsid w:val="004B10D1"/>
    <w:rsid w:val="004B1299"/>
    <w:rsid w:val="004B247C"/>
    <w:rsid w:val="004B563A"/>
    <w:rsid w:val="004B63C2"/>
    <w:rsid w:val="004C329E"/>
    <w:rsid w:val="004D1A46"/>
    <w:rsid w:val="004D1CF6"/>
    <w:rsid w:val="004D57FD"/>
    <w:rsid w:val="004D6AFB"/>
    <w:rsid w:val="004E424C"/>
    <w:rsid w:val="004F1348"/>
    <w:rsid w:val="004F1555"/>
    <w:rsid w:val="004F1985"/>
    <w:rsid w:val="004F2272"/>
    <w:rsid w:val="004F3E3B"/>
    <w:rsid w:val="004F6821"/>
    <w:rsid w:val="0050029C"/>
    <w:rsid w:val="00501664"/>
    <w:rsid w:val="00502004"/>
    <w:rsid w:val="00502166"/>
    <w:rsid w:val="005032EF"/>
    <w:rsid w:val="00503E82"/>
    <w:rsid w:val="0050660D"/>
    <w:rsid w:val="005131BD"/>
    <w:rsid w:val="00514C62"/>
    <w:rsid w:val="00515B6C"/>
    <w:rsid w:val="00515E6F"/>
    <w:rsid w:val="00520D2A"/>
    <w:rsid w:val="00521369"/>
    <w:rsid w:val="00521F14"/>
    <w:rsid w:val="0054081F"/>
    <w:rsid w:val="005439FD"/>
    <w:rsid w:val="00550E88"/>
    <w:rsid w:val="00552655"/>
    <w:rsid w:val="005527CC"/>
    <w:rsid w:val="00553B88"/>
    <w:rsid w:val="00555F79"/>
    <w:rsid w:val="0055711B"/>
    <w:rsid w:val="00563519"/>
    <w:rsid w:val="00571C88"/>
    <w:rsid w:val="00572177"/>
    <w:rsid w:val="005721FC"/>
    <w:rsid w:val="0058139D"/>
    <w:rsid w:val="0058576B"/>
    <w:rsid w:val="00586296"/>
    <w:rsid w:val="0059033A"/>
    <w:rsid w:val="00590A10"/>
    <w:rsid w:val="00596155"/>
    <w:rsid w:val="005B47BF"/>
    <w:rsid w:val="005B598B"/>
    <w:rsid w:val="005C25B6"/>
    <w:rsid w:val="005C51BC"/>
    <w:rsid w:val="005C5E2A"/>
    <w:rsid w:val="005C7F77"/>
    <w:rsid w:val="005D12DC"/>
    <w:rsid w:val="005D4B67"/>
    <w:rsid w:val="005D70B2"/>
    <w:rsid w:val="005E1B3A"/>
    <w:rsid w:val="005E3C6E"/>
    <w:rsid w:val="005E40F6"/>
    <w:rsid w:val="005E52F5"/>
    <w:rsid w:val="005E58D0"/>
    <w:rsid w:val="005F28EF"/>
    <w:rsid w:val="005F47B0"/>
    <w:rsid w:val="005F682E"/>
    <w:rsid w:val="00601FB0"/>
    <w:rsid w:val="0060423E"/>
    <w:rsid w:val="006072E4"/>
    <w:rsid w:val="0061272F"/>
    <w:rsid w:val="006143A7"/>
    <w:rsid w:val="00621945"/>
    <w:rsid w:val="006220F8"/>
    <w:rsid w:val="006268C5"/>
    <w:rsid w:val="00626A79"/>
    <w:rsid w:val="00632CA4"/>
    <w:rsid w:val="0063559A"/>
    <w:rsid w:val="0063696E"/>
    <w:rsid w:val="0063770D"/>
    <w:rsid w:val="00643A99"/>
    <w:rsid w:val="00650A22"/>
    <w:rsid w:val="00650F9B"/>
    <w:rsid w:val="00652AA5"/>
    <w:rsid w:val="006556ED"/>
    <w:rsid w:val="0065578B"/>
    <w:rsid w:val="0065629F"/>
    <w:rsid w:val="006611AA"/>
    <w:rsid w:val="00661F01"/>
    <w:rsid w:val="00665837"/>
    <w:rsid w:val="0067012E"/>
    <w:rsid w:val="00672867"/>
    <w:rsid w:val="00675CF8"/>
    <w:rsid w:val="0067670B"/>
    <w:rsid w:val="00676897"/>
    <w:rsid w:val="00677AFE"/>
    <w:rsid w:val="00680175"/>
    <w:rsid w:val="0068196C"/>
    <w:rsid w:val="00685AE9"/>
    <w:rsid w:val="00691CB7"/>
    <w:rsid w:val="006A2C49"/>
    <w:rsid w:val="006B11F9"/>
    <w:rsid w:val="006B1A91"/>
    <w:rsid w:val="006B39A5"/>
    <w:rsid w:val="006B4004"/>
    <w:rsid w:val="006B413A"/>
    <w:rsid w:val="006B56CA"/>
    <w:rsid w:val="006B7CA5"/>
    <w:rsid w:val="006B7F51"/>
    <w:rsid w:val="006C1BC1"/>
    <w:rsid w:val="006C1EED"/>
    <w:rsid w:val="006C594D"/>
    <w:rsid w:val="006C7161"/>
    <w:rsid w:val="006C7784"/>
    <w:rsid w:val="006D0329"/>
    <w:rsid w:val="006D1C2A"/>
    <w:rsid w:val="006D3030"/>
    <w:rsid w:val="006D4838"/>
    <w:rsid w:val="006D6114"/>
    <w:rsid w:val="006D762A"/>
    <w:rsid w:val="006E0F07"/>
    <w:rsid w:val="006E25AB"/>
    <w:rsid w:val="006E7908"/>
    <w:rsid w:val="006E7F9D"/>
    <w:rsid w:val="006E7FF6"/>
    <w:rsid w:val="006F1FEE"/>
    <w:rsid w:val="006F5A86"/>
    <w:rsid w:val="006F619E"/>
    <w:rsid w:val="007022FF"/>
    <w:rsid w:val="007039C0"/>
    <w:rsid w:val="007109FB"/>
    <w:rsid w:val="007121A3"/>
    <w:rsid w:val="0071457A"/>
    <w:rsid w:val="007217A8"/>
    <w:rsid w:val="00724F80"/>
    <w:rsid w:val="0072658A"/>
    <w:rsid w:val="00727CF1"/>
    <w:rsid w:val="00740049"/>
    <w:rsid w:val="0074348C"/>
    <w:rsid w:val="007519A5"/>
    <w:rsid w:val="00755EF4"/>
    <w:rsid w:val="007619B5"/>
    <w:rsid w:val="00765303"/>
    <w:rsid w:val="00770D1F"/>
    <w:rsid w:val="00771CC2"/>
    <w:rsid w:val="00772C4E"/>
    <w:rsid w:val="00773651"/>
    <w:rsid w:val="00782450"/>
    <w:rsid w:val="00784E61"/>
    <w:rsid w:val="007910CB"/>
    <w:rsid w:val="00791B6F"/>
    <w:rsid w:val="00791C96"/>
    <w:rsid w:val="007A2A88"/>
    <w:rsid w:val="007A424B"/>
    <w:rsid w:val="007A6A48"/>
    <w:rsid w:val="007B540B"/>
    <w:rsid w:val="007B7D5A"/>
    <w:rsid w:val="007C35B5"/>
    <w:rsid w:val="007C4268"/>
    <w:rsid w:val="007C4F0B"/>
    <w:rsid w:val="007C5028"/>
    <w:rsid w:val="007C601D"/>
    <w:rsid w:val="007D2760"/>
    <w:rsid w:val="007D28BF"/>
    <w:rsid w:val="007D3B9C"/>
    <w:rsid w:val="007D7A10"/>
    <w:rsid w:val="007E331B"/>
    <w:rsid w:val="007E50BC"/>
    <w:rsid w:val="007E52C0"/>
    <w:rsid w:val="007F0578"/>
    <w:rsid w:val="007F087C"/>
    <w:rsid w:val="00807705"/>
    <w:rsid w:val="00812B4E"/>
    <w:rsid w:val="008138DB"/>
    <w:rsid w:val="00817573"/>
    <w:rsid w:val="00821886"/>
    <w:rsid w:val="00821D8E"/>
    <w:rsid w:val="00822C1A"/>
    <w:rsid w:val="00824DF2"/>
    <w:rsid w:val="00824F4A"/>
    <w:rsid w:val="008258A2"/>
    <w:rsid w:val="00832CDB"/>
    <w:rsid w:val="00835BB8"/>
    <w:rsid w:val="00846057"/>
    <w:rsid w:val="00854AEB"/>
    <w:rsid w:val="00857113"/>
    <w:rsid w:val="00861DC1"/>
    <w:rsid w:val="00863406"/>
    <w:rsid w:val="00866647"/>
    <w:rsid w:val="00866A1D"/>
    <w:rsid w:val="008708EA"/>
    <w:rsid w:val="00871004"/>
    <w:rsid w:val="00873740"/>
    <w:rsid w:val="00873DE4"/>
    <w:rsid w:val="008775FA"/>
    <w:rsid w:val="0088012F"/>
    <w:rsid w:val="00882F24"/>
    <w:rsid w:val="00883808"/>
    <w:rsid w:val="008865C9"/>
    <w:rsid w:val="00887FD7"/>
    <w:rsid w:val="008919B4"/>
    <w:rsid w:val="00892920"/>
    <w:rsid w:val="008937A3"/>
    <w:rsid w:val="00894978"/>
    <w:rsid w:val="008A7397"/>
    <w:rsid w:val="008B0863"/>
    <w:rsid w:val="008B2F7A"/>
    <w:rsid w:val="008B6E36"/>
    <w:rsid w:val="008C425C"/>
    <w:rsid w:val="008E1031"/>
    <w:rsid w:val="008E145F"/>
    <w:rsid w:val="008E319B"/>
    <w:rsid w:val="008E6300"/>
    <w:rsid w:val="008F1D93"/>
    <w:rsid w:val="008F2092"/>
    <w:rsid w:val="008F2C52"/>
    <w:rsid w:val="008F4E9A"/>
    <w:rsid w:val="0090029C"/>
    <w:rsid w:val="00902D6C"/>
    <w:rsid w:val="0090494B"/>
    <w:rsid w:val="00905F5F"/>
    <w:rsid w:val="00914DAF"/>
    <w:rsid w:val="009150DD"/>
    <w:rsid w:val="00917638"/>
    <w:rsid w:val="0092092E"/>
    <w:rsid w:val="00922D9C"/>
    <w:rsid w:val="00924391"/>
    <w:rsid w:val="0092541D"/>
    <w:rsid w:val="00927723"/>
    <w:rsid w:val="00931D48"/>
    <w:rsid w:val="00932BEE"/>
    <w:rsid w:val="00942629"/>
    <w:rsid w:val="00943E42"/>
    <w:rsid w:val="00944323"/>
    <w:rsid w:val="00945735"/>
    <w:rsid w:val="00947F5A"/>
    <w:rsid w:val="00952170"/>
    <w:rsid w:val="0095426F"/>
    <w:rsid w:val="0095580A"/>
    <w:rsid w:val="00956057"/>
    <w:rsid w:val="0095758C"/>
    <w:rsid w:val="009619AA"/>
    <w:rsid w:val="00962CEC"/>
    <w:rsid w:val="00967330"/>
    <w:rsid w:val="00974EDF"/>
    <w:rsid w:val="00976280"/>
    <w:rsid w:val="00981333"/>
    <w:rsid w:val="00981EA5"/>
    <w:rsid w:val="00982923"/>
    <w:rsid w:val="00982E81"/>
    <w:rsid w:val="00984382"/>
    <w:rsid w:val="009A1A0A"/>
    <w:rsid w:val="009A1E5F"/>
    <w:rsid w:val="009A23B2"/>
    <w:rsid w:val="009A3D44"/>
    <w:rsid w:val="009A6EB2"/>
    <w:rsid w:val="009A7E2F"/>
    <w:rsid w:val="009B29E1"/>
    <w:rsid w:val="009B4D02"/>
    <w:rsid w:val="009B4D83"/>
    <w:rsid w:val="009C08B2"/>
    <w:rsid w:val="009C18FD"/>
    <w:rsid w:val="009C30C1"/>
    <w:rsid w:val="009C5843"/>
    <w:rsid w:val="009C6A56"/>
    <w:rsid w:val="009C7DBA"/>
    <w:rsid w:val="009D1652"/>
    <w:rsid w:val="009D4041"/>
    <w:rsid w:val="009D6141"/>
    <w:rsid w:val="009F43B8"/>
    <w:rsid w:val="009F44AD"/>
    <w:rsid w:val="009F7753"/>
    <w:rsid w:val="009F7A62"/>
    <w:rsid w:val="00A013A4"/>
    <w:rsid w:val="00A015C5"/>
    <w:rsid w:val="00A02538"/>
    <w:rsid w:val="00A04225"/>
    <w:rsid w:val="00A05548"/>
    <w:rsid w:val="00A066C3"/>
    <w:rsid w:val="00A06D1D"/>
    <w:rsid w:val="00A07162"/>
    <w:rsid w:val="00A074E5"/>
    <w:rsid w:val="00A10026"/>
    <w:rsid w:val="00A13C59"/>
    <w:rsid w:val="00A13CEA"/>
    <w:rsid w:val="00A1505F"/>
    <w:rsid w:val="00A177FC"/>
    <w:rsid w:val="00A216EF"/>
    <w:rsid w:val="00A25EE5"/>
    <w:rsid w:val="00A33B1A"/>
    <w:rsid w:val="00A34FC2"/>
    <w:rsid w:val="00A35FCB"/>
    <w:rsid w:val="00A409BA"/>
    <w:rsid w:val="00A40D77"/>
    <w:rsid w:val="00A41B38"/>
    <w:rsid w:val="00A4227C"/>
    <w:rsid w:val="00A46670"/>
    <w:rsid w:val="00A52735"/>
    <w:rsid w:val="00A53622"/>
    <w:rsid w:val="00A53B15"/>
    <w:rsid w:val="00A545C4"/>
    <w:rsid w:val="00A57923"/>
    <w:rsid w:val="00A60139"/>
    <w:rsid w:val="00A60D40"/>
    <w:rsid w:val="00A7012D"/>
    <w:rsid w:val="00A75677"/>
    <w:rsid w:val="00A7788A"/>
    <w:rsid w:val="00A82357"/>
    <w:rsid w:val="00A92A4A"/>
    <w:rsid w:val="00A9418A"/>
    <w:rsid w:val="00A96721"/>
    <w:rsid w:val="00AA08AD"/>
    <w:rsid w:val="00AA2588"/>
    <w:rsid w:val="00AA3160"/>
    <w:rsid w:val="00AA50CE"/>
    <w:rsid w:val="00AA52A2"/>
    <w:rsid w:val="00AA5397"/>
    <w:rsid w:val="00AA5A8C"/>
    <w:rsid w:val="00AA72E0"/>
    <w:rsid w:val="00AB074E"/>
    <w:rsid w:val="00AB3086"/>
    <w:rsid w:val="00AB494C"/>
    <w:rsid w:val="00AB523A"/>
    <w:rsid w:val="00AB6523"/>
    <w:rsid w:val="00AB6F03"/>
    <w:rsid w:val="00AC1461"/>
    <w:rsid w:val="00AC1E71"/>
    <w:rsid w:val="00AC3F02"/>
    <w:rsid w:val="00AC62D9"/>
    <w:rsid w:val="00AD0F47"/>
    <w:rsid w:val="00AD379E"/>
    <w:rsid w:val="00AD5DAD"/>
    <w:rsid w:val="00AD77E0"/>
    <w:rsid w:val="00AE2E3E"/>
    <w:rsid w:val="00AF04A7"/>
    <w:rsid w:val="00AF2A26"/>
    <w:rsid w:val="00AF5557"/>
    <w:rsid w:val="00AF75F0"/>
    <w:rsid w:val="00B01F68"/>
    <w:rsid w:val="00B0695E"/>
    <w:rsid w:val="00B07C82"/>
    <w:rsid w:val="00B1103C"/>
    <w:rsid w:val="00B116E1"/>
    <w:rsid w:val="00B1487B"/>
    <w:rsid w:val="00B2154C"/>
    <w:rsid w:val="00B21AFF"/>
    <w:rsid w:val="00B273D1"/>
    <w:rsid w:val="00B33379"/>
    <w:rsid w:val="00B37589"/>
    <w:rsid w:val="00B414A1"/>
    <w:rsid w:val="00B41C3D"/>
    <w:rsid w:val="00B434A2"/>
    <w:rsid w:val="00B43BF7"/>
    <w:rsid w:val="00B442D9"/>
    <w:rsid w:val="00B47896"/>
    <w:rsid w:val="00B50E74"/>
    <w:rsid w:val="00B54EAC"/>
    <w:rsid w:val="00B6174F"/>
    <w:rsid w:val="00B63D0C"/>
    <w:rsid w:val="00B65E4B"/>
    <w:rsid w:val="00B70509"/>
    <w:rsid w:val="00B71143"/>
    <w:rsid w:val="00B720C1"/>
    <w:rsid w:val="00B73FBD"/>
    <w:rsid w:val="00B8040F"/>
    <w:rsid w:val="00B81908"/>
    <w:rsid w:val="00B8522C"/>
    <w:rsid w:val="00B92199"/>
    <w:rsid w:val="00B9294B"/>
    <w:rsid w:val="00B95E0E"/>
    <w:rsid w:val="00BA08D2"/>
    <w:rsid w:val="00BA3A36"/>
    <w:rsid w:val="00BA3CD5"/>
    <w:rsid w:val="00BA604C"/>
    <w:rsid w:val="00BB353D"/>
    <w:rsid w:val="00BB40A8"/>
    <w:rsid w:val="00BB53B5"/>
    <w:rsid w:val="00BB611C"/>
    <w:rsid w:val="00BC028B"/>
    <w:rsid w:val="00BC1E0B"/>
    <w:rsid w:val="00BC395D"/>
    <w:rsid w:val="00BD3A1F"/>
    <w:rsid w:val="00BD688E"/>
    <w:rsid w:val="00BE0355"/>
    <w:rsid w:val="00BE0A34"/>
    <w:rsid w:val="00BE0D7D"/>
    <w:rsid w:val="00BE71B2"/>
    <w:rsid w:val="00BF60D8"/>
    <w:rsid w:val="00BF7330"/>
    <w:rsid w:val="00BF7784"/>
    <w:rsid w:val="00C072A6"/>
    <w:rsid w:val="00C115D0"/>
    <w:rsid w:val="00C130A4"/>
    <w:rsid w:val="00C1416C"/>
    <w:rsid w:val="00C1713A"/>
    <w:rsid w:val="00C17839"/>
    <w:rsid w:val="00C204FD"/>
    <w:rsid w:val="00C22370"/>
    <w:rsid w:val="00C233B3"/>
    <w:rsid w:val="00C25E0F"/>
    <w:rsid w:val="00C2732B"/>
    <w:rsid w:val="00C27659"/>
    <w:rsid w:val="00C303AD"/>
    <w:rsid w:val="00C31364"/>
    <w:rsid w:val="00C31933"/>
    <w:rsid w:val="00C3607E"/>
    <w:rsid w:val="00C36C29"/>
    <w:rsid w:val="00C4053F"/>
    <w:rsid w:val="00C411B1"/>
    <w:rsid w:val="00C43402"/>
    <w:rsid w:val="00C4461A"/>
    <w:rsid w:val="00C55834"/>
    <w:rsid w:val="00C57956"/>
    <w:rsid w:val="00C61491"/>
    <w:rsid w:val="00C62F25"/>
    <w:rsid w:val="00C668FF"/>
    <w:rsid w:val="00C67906"/>
    <w:rsid w:val="00C70393"/>
    <w:rsid w:val="00C70F82"/>
    <w:rsid w:val="00C71677"/>
    <w:rsid w:val="00C72988"/>
    <w:rsid w:val="00C8226B"/>
    <w:rsid w:val="00C831BE"/>
    <w:rsid w:val="00C838EE"/>
    <w:rsid w:val="00C83DC1"/>
    <w:rsid w:val="00C864AB"/>
    <w:rsid w:val="00C916A7"/>
    <w:rsid w:val="00C92FC8"/>
    <w:rsid w:val="00C96894"/>
    <w:rsid w:val="00CA2282"/>
    <w:rsid w:val="00CA2C8F"/>
    <w:rsid w:val="00CA34F4"/>
    <w:rsid w:val="00CA4CD2"/>
    <w:rsid w:val="00CA5C54"/>
    <w:rsid w:val="00CA718D"/>
    <w:rsid w:val="00CB5DA4"/>
    <w:rsid w:val="00CC1B00"/>
    <w:rsid w:val="00CC2154"/>
    <w:rsid w:val="00CC6A59"/>
    <w:rsid w:val="00CC6BE7"/>
    <w:rsid w:val="00CC7206"/>
    <w:rsid w:val="00CD0BA3"/>
    <w:rsid w:val="00CD445F"/>
    <w:rsid w:val="00CD4AE3"/>
    <w:rsid w:val="00CD6B34"/>
    <w:rsid w:val="00CD74A9"/>
    <w:rsid w:val="00CE3EF9"/>
    <w:rsid w:val="00CE49A8"/>
    <w:rsid w:val="00CF21CF"/>
    <w:rsid w:val="00CF3C56"/>
    <w:rsid w:val="00CF4D0F"/>
    <w:rsid w:val="00CF6DFD"/>
    <w:rsid w:val="00D013A8"/>
    <w:rsid w:val="00D02293"/>
    <w:rsid w:val="00D03BB2"/>
    <w:rsid w:val="00D04098"/>
    <w:rsid w:val="00D045F4"/>
    <w:rsid w:val="00D050AD"/>
    <w:rsid w:val="00D063DF"/>
    <w:rsid w:val="00D1225D"/>
    <w:rsid w:val="00D13846"/>
    <w:rsid w:val="00D1435C"/>
    <w:rsid w:val="00D14896"/>
    <w:rsid w:val="00D242B1"/>
    <w:rsid w:val="00D3031B"/>
    <w:rsid w:val="00D304E9"/>
    <w:rsid w:val="00D31AC2"/>
    <w:rsid w:val="00D3671E"/>
    <w:rsid w:val="00D46664"/>
    <w:rsid w:val="00D47F26"/>
    <w:rsid w:val="00D50ECC"/>
    <w:rsid w:val="00D53CC0"/>
    <w:rsid w:val="00D56969"/>
    <w:rsid w:val="00D57554"/>
    <w:rsid w:val="00D5787A"/>
    <w:rsid w:val="00D61219"/>
    <w:rsid w:val="00D64C38"/>
    <w:rsid w:val="00D65DBC"/>
    <w:rsid w:val="00D67808"/>
    <w:rsid w:val="00D742BA"/>
    <w:rsid w:val="00D75EE1"/>
    <w:rsid w:val="00D77038"/>
    <w:rsid w:val="00D80E31"/>
    <w:rsid w:val="00D82A36"/>
    <w:rsid w:val="00D83C88"/>
    <w:rsid w:val="00D872C3"/>
    <w:rsid w:val="00D93B5A"/>
    <w:rsid w:val="00D96298"/>
    <w:rsid w:val="00D9777D"/>
    <w:rsid w:val="00DA414F"/>
    <w:rsid w:val="00DA477A"/>
    <w:rsid w:val="00DA4E51"/>
    <w:rsid w:val="00DA7B41"/>
    <w:rsid w:val="00DB0B97"/>
    <w:rsid w:val="00DB363C"/>
    <w:rsid w:val="00DB6337"/>
    <w:rsid w:val="00DB6727"/>
    <w:rsid w:val="00DB76AC"/>
    <w:rsid w:val="00DB7FAF"/>
    <w:rsid w:val="00DC3303"/>
    <w:rsid w:val="00DC63FD"/>
    <w:rsid w:val="00DD7B1F"/>
    <w:rsid w:val="00DE0DE8"/>
    <w:rsid w:val="00DE2654"/>
    <w:rsid w:val="00DE2FC9"/>
    <w:rsid w:val="00DE7765"/>
    <w:rsid w:val="00DF0124"/>
    <w:rsid w:val="00DF30CE"/>
    <w:rsid w:val="00DF3843"/>
    <w:rsid w:val="00DF6951"/>
    <w:rsid w:val="00E00B30"/>
    <w:rsid w:val="00E06AD7"/>
    <w:rsid w:val="00E1172C"/>
    <w:rsid w:val="00E13A34"/>
    <w:rsid w:val="00E1597C"/>
    <w:rsid w:val="00E21BAD"/>
    <w:rsid w:val="00E21FFF"/>
    <w:rsid w:val="00E26D9D"/>
    <w:rsid w:val="00E37224"/>
    <w:rsid w:val="00E40637"/>
    <w:rsid w:val="00E40C9B"/>
    <w:rsid w:val="00E511D1"/>
    <w:rsid w:val="00E52D43"/>
    <w:rsid w:val="00E547CA"/>
    <w:rsid w:val="00E62951"/>
    <w:rsid w:val="00E63504"/>
    <w:rsid w:val="00E66B82"/>
    <w:rsid w:val="00E70B72"/>
    <w:rsid w:val="00E80454"/>
    <w:rsid w:val="00E91765"/>
    <w:rsid w:val="00E92A05"/>
    <w:rsid w:val="00E94C85"/>
    <w:rsid w:val="00EA3B43"/>
    <w:rsid w:val="00EA4163"/>
    <w:rsid w:val="00EA79D6"/>
    <w:rsid w:val="00EB18DA"/>
    <w:rsid w:val="00EB2B75"/>
    <w:rsid w:val="00EB55BA"/>
    <w:rsid w:val="00EC13D3"/>
    <w:rsid w:val="00EC277F"/>
    <w:rsid w:val="00ED0A93"/>
    <w:rsid w:val="00ED21C9"/>
    <w:rsid w:val="00ED2CEA"/>
    <w:rsid w:val="00EE1798"/>
    <w:rsid w:val="00EE20BE"/>
    <w:rsid w:val="00EE22B5"/>
    <w:rsid w:val="00EE6AE3"/>
    <w:rsid w:val="00EF0787"/>
    <w:rsid w:val="00EF0CD0"/>
    <w:rsid w:val="00EF2C83"/>
    <w:rsid w:val="00EF7F4C"/>
    <w:rsid w:val="00F05EB3"/>
    <w:rsid w:val="00F07C84"/>
    <w:rsid w:val="00F179CF"/>
    <w:rsid w:val="00F208FA"/>
    <w:rsid w:val="00F2143C"/>
    <w:rsid w:val="00F217B4"/>
    <w:rsid w:val="00F33F8D"/>
    <w:rsid w:val="00F4116A"/>
    <w:rsid w:val="00F44602"/>
    <w:rsid w:val="00F461D4"/>
    <w:rsid w:val="00F479C0"/>
    <w:rsid w:val="00F50465"/>
    <w:rsid w:val="00F5085B"/>
    <w:rsid w:val="00F55BBB"/>
    <w:rsid w:val="00F55DA2"/>
    <w:rsid w:val="00F5755F"/>
    <w:rsid w:val="00F6428C"/>
    <w:rsid w:val="00F711F4"/>
    <w:rsid w:val="00F86B29"/>
    <w:rsid w:val="00F906F7"/>
    <w:rsid w:val="00F93A6A"/>
    <w:rsid w:val="00FA286D"/>
    <w:rsid w:val="00FA2C95"/>
    <w:rsid w:val="00FA5591"/>
    <w:rsid w:val="00FA560C"/>
    <w:rsid w:val="00FB01AA"/>
    <w:rsid w:val="00FB2C3A"/>
    <w:rsid w:val="00FB33BB"/>
    <w:rsid w:val="00FB725E"/>
    <w:rsid w:val="00FB7C02"/>
    <w:rsid w:val="00FC3A52"/>
    <w:rsid w:val="00FC6E7C"/>
    <w:rsid w:val="00FC70B9"/>
    <w:rsid w:val="00FD12C9"/>
    <w:rsid w:val="00FD2503"/>
    <w:rsid w:val="00FD7CE6"/>
    <w:rsid w:val="00FE0A62"/>
    <w:rsid w:val="00FE1497"/>
    <w:rsid w:val="00FE3371"/>
    <w:rsid w:val="00FE44B3"/>
    <w:rsid w:val="00FE5C6F"/>
    <w:rsid w:val="00FE5D58"/>
    <w:rsid w:val="00FE7CF4"/>
    <w:rsid w:val="00FF0A0E"/>
    <w:rsid w:val="00FF0F6D"/>
    <w:rsid w:val="00FF17E9"/>
    <w:rsid w:val="00FF2747"/>
    <w:rsid w:val="00FF27E2"/>
    <w:rsid w:val="00FF2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4:docId w14:val="41C6D392"/>
  <w15:docId w15:val="{3D198073-715A-440D-BAEA-85AF0891F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PMingLiU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280" w:line="280" w:lineRule="atLeast"/>
      <w:jc w:val="both"/>
    </w:pPr>
    <w:rPr>
      <w:rFonts w:ascii="Times" w:hAnsi="Times"/>
      <w:sz w:val="24"/>
      <w:lang w:val="en-AU"/>
    </w:rPr>
  </w:style>
  <w:style w:type="paragraph" w:styleId="Heading1">
    <w:name w:val="heading 1"/>
    <w:basedOn w:val="Normal"/>
    <w:next w:val="Normal"/>
    <w:link w:val="Heading1Char"/>
    <w:qFormat/>
    <w:rsid w:val="000E375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E0A62"/>
    <w:pPr>
      <w:keepNext/>
      <w:widowControl w:val="0"/>
      <w:tabs>
        <w:tab w:val="left" w:pos="-708"/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autoSpaceDE w:val="0"/>
      <w:autoSpaceDN w:val="0"/>
      <w:spacing w:before="0" w:line="240" w:lineRule="auto"/>
      <w:jc w:val="center"/>
      <w:outlineLvl w:val="1"/>
    </w:pPr>
    <w:rPr>
      <w:rFonts w:ascii="Times New Roman" w:hAnsi="Times New Roman"/>
      <w:b/>
      <w:bCs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pPr>
      <w:tabs>
        <w:tab w:val="left" w:pos="6379"/>
      </w:tabs>
    </w:pPr>
    <w:rPr>
      <w:rFonts w:ascii="Times" w:hAnsi="Times"/>
      <w:spacing w:val="-5"/>
      <w:sz w:val="18"/>
      <w:lang w:val="en-AU"/>
    </w:rPr>
  </w:style>
  <w:style w:type="paragraph" w:customStyle="1" w:styleId="Lettercopy">
    <w:name w:val="Letter copy"/>
    <w:basedOn w:val="MyAddress"/>
    <w:uiPriority w:val="99"/>
    <w:pPr>
      <w:ind w:right="1418"/>
    </w:pPr>
  </w:style>
  <w:style w:type="paragraph" w:customStyle="1" w:styleId="MyAddress">
    <w:name w:val="MyAddress"/>
    <w:basedOn w:val="Normal"/>
    <w:pPr>
      <w:spacing w:before="0"/>
    </w:pPr>
  </w:style>
  <w:style w:type="paragraph" w:styleId="Date">
    <w:name w:val="Date"/>
    <w:basedOn w:val="Normal"/>
    <w:pPr>
      <w:spacing w:before="480" w:after="240"/>
    </w:p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sid w:val="00AE4DCC"/>
    <w:rPr>
      <w:sz w:val="16"/>
      <w:szCs w:val="16"/>
    </w:rPr>
  </w:style>
  <w:style w:type="paragraph" w:styleId="CommentText">
    <w:name w:val="annotation text"/>
    <w:basedOn w:val="Normal"/>
    <w:semiHidden/>
    <w:rsid w:val="00AE4DCC"/>
    <w:rPr>
      <w:sz w:val="20"/>
    </w:rPr>
  </w:style>
  <w:style w:type="paragraph" w:styleId="CommentSubject">
    <w:name w:val="annotation subject"/>
    <w:basedOn w:val="CommentText"/>
    <w:next w:val="CommentText"/>
    <w:semiHidden/>
    <w:rsid w:val="00AE4DCC"/>
    <w:rPr>
      <w:b/>
      <w:bCs/>
    </w:rPr>
  </w:style>
  <w:style w:type="paragraph" w:styleId="BalloonText">
    <w:name w:val="Balloon Text"/>
    <w:basedOn w:val="Normal"/>
    <w:semiHidden/>
    <w:rsid w:val="00AE4DC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5C62"/>
    <w:pPr>
      <w:spacing w:before="280" w:line="28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A75677"/>
    <w:rPr>
      <w:color w:val="800080"/>
      <w:u w:val="single"/>
    </w:rPr>
  </w:style>
  <w:style w:type="character" w:styleId="PageNumber">
    <w:name w:val="page number"/>
    <w:basedOn w:val="DefaultParagraphFont"/>
    <w:rsid w:val="00817573"/>
  </w:style>
  <w:style w:type="paragraph" w:customStyle="1" w:styleId="Default">
    <w:name w:val="Default"/>
    <w:rsid w:val="00D6121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AU" w:eastAsia="en-AU"/>
    </w:rPr>
  </w:style>
  <w:style w:type="paragraph" w:customStyle="1" w:styleId="ColorfulList-Accent11">
    <w:name w:val="Colorful List - Accent 11"/>
    <w:basedOn w:val="Normal"/>
    <w:uiPriority w:val="34"/>
    <w:qFormat/>
    <w:rsid w:val="00C31933"/>
    <w:pPr>
      <w:ind w:left="720"/>
    </w:pPr>
  </w:style>
  <w:style w:type="paragraph" w:styleId="BodyTextIndent">
    <w:name w:val="Body Text Indent"/>
    <w:basedOn w:val="Normal"/>
    <w:link w:val="BodyTextIndentChar"/>
    <w:rsid w:val="00421301"/>
    <w:pPr>
      <w:widowControl w:val="0"/>
      <w:tabs>
        <w:tab w:val="left" w:pos="-708"/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616"/>
        <w:tab w:val="left" w:pos="9204"/>
      </w:tabs>
      <w:autoSpaceDE w:val="0"/>
      <w:autoSpaceDN w:val="0"/>
      <w:spacing w:before="0" w:line="240" w:lineRule="auto"/>
    </w:pPr>
    <w:rPr>
      <w:rFonts w:ascii="Times New Roman" w:hAnsi="Times New Roman"/>
      <w:i/>
      <w:iCs/>
      <w:sz w:val="22"/>
      <w:szCs w:val="22"/>
      <w:lang w:val="x-none" w:eastAsia="x-none"/>
    </w:rPr>
  </w:style>
  <w:style w:type="character" w:customStyle="1" w:styleId="BodyTextIndentChar">
    <w:name w:val="Body Text Indent Char"/>
    <w:link w:val="BodyTextIndent"/>
    <w:rsid w:val="00421301"/>
    <w:rPr>
      <w:rFonts w:ascii="Times New Roman" w:hAnsi="Times New Roman"/>
      <w:i/>
      <w:iCs/>
      <w:sz w:val="22"/>
      <w:szCs w:val="22"/>
    </w:rPr>
  </w:style>
  <w:style w:type="character" w:customStyle="1" w:styleId="Heading2Char">
    <w:name w:val="Heading 2 Char"/>
    <w:link w:val="Heading2"/>
    <w:rsid w:val="00FE0A62"/>
    <w:rPr>
      <w:rFonts w:ascii="Times New Roman" w:hAnsi="Times New Roman"/>
      <w:b/>
      <w:bCs/>
      <w:sz w:val="24"/>
      <w:szCs w:val="24"/>
    </w:rPr>
  </w:style>
  <w:style w:type="paragraph" w:customStyle="1" w:styleId="ColorfulShading-Accent11">
    <w:name w:val="Colorful Shading - Accent 11"/>
    <w:hidden/>
    <w:uiPriority w:val="99"/>
    <w:semiHidden/>
    <w:rsid w:val="005F28EF"/>
    <w:rPr>
      <w:rFonts w:ascii="Times" w:hAnsi="Times"/>
      <w:sz w:val="24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C7784"/>
    <w:rPr>
      <w:rFonts w:ascii="Times" w:hAnsi="Times"/>
      <w:sz w:val="24"/>
      <w:lang w:val="en-AU"/>
    </w:rPr>
  </w:style>
  <w:style w:type="paragraph" w:styleId="ListParagraph">
    <w:name w:val="List Paragraph"/>
    <w:aliases w:val="List Paragraph1,Recommendation,List Paragraph11,L,CV text,Table text,F5 List Paragraph,Dot pt,List Paragraph2,Bulit List -  Paragraph,Medium Grid 1 - Accent 21,Numbered Paragraph,List Paragraph111,Bulleted Para,NFP GP Bulleted List"/>
    <w:basedOn w:val="Normal"/>
    <w:link w:val="ListParagraphChar"/>
    <w:uiPriority w:val="34"/>
    <w:qFormat/>
    <w:rsid w:val="007C426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20600C"/>
    <w:pPr>
      <w:widowControl w:val="0"/>
      <w:spacing w:before="0"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apple-converted-space">
    <w:name w:val="apple-converted-space"/>
    <w:basedOn w:val="DefaultParagraphFont"/>
    <w:rsid w:val="00FE5C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1A78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E0A34"/>
    <w:rPr>
      <w:b/>
      <w:bCs/>
    </w:rPr>
  </w:style>
  <w:style w:type="paragraph" w:styleId="Revision">
    <w:name w:val="Revision"/>
    <w:hidden/>
    <w:uiPriority w:val="99"/>
    <w:semiHidden/>
    <w:rsid w:val="00BE0A34"/>
    <w:rPr>
      <w:rFonts w:ascii="Times" w:hAnsi="Times"/>
      <w:sz w:val="24"/>
      <w:lang w:val="en-AU"/>
    </w:rPr>
  </w:style>
  <w:style w:type="paragraph" w:styleId="FootnoteText">
    <w:name w:val="footnote text"/>
    <w:basedOn w:val="Normal"/>
    <w:link w:val="FootnoteTextChar"/>
    <w:uiPriority w:val="99"/>
    <w:unhideWhenUsed/>
    <w:rsid w:val="00E13A34"/>
    <w:pPr>
      <w:spacing w:before="0" w:line="240" w:lineRule="auto"/>
      <w:jc w:val="left"/>
    </w:pPr>
    <w:rPr>
      <w:rFonts w:asciiTheme="minorHAnsi" w:eastAsiaTheme="minorEastAsia" w:hAnsiTheme="minorHAnsi" w:cstheme="minorBidi"/>
      <w:sz w:val="20"/>
      <w:lang w:val="en-GB"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3A34"/>
    <w:rPr>
      <w:rFonts w:asciiTheme="minorHAnsi" w:eastAsiaTheme="minorEastAsia" w:hAnsiTheme="minorHAnsi" w:cstheme="minorBidi"/>
      <w:lang w:val="en-GB" w:eastAsia="zh-TW"/>
    </w:rPr>
  </w:style>
  <w:style w:type="character" w:styleId="FootnoteReference">
    <w:name w:val="footnote reference"/>
    <w:basedOn w:val="DefaultParagraphFont"/>
    <w:uiPriority w:val="99"/>
    <w:unhideWhenUsed/>
    <w:rsid w:val="00E13A34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0E375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ListParagraphChar">
    <w:name w:val="List Paragraph Char"/>
    <w:aliases w:val="List Paragraph1 Char,Recommendation Char,List Paragraph11 Char,L Char,CV text Char,Table text Char,F5 List Paragraph Char,Dot pt Char,List Paragraph2 Char,Bulit List -  Paragraph Char,Medium Grid 1 - Accent 21 Char,Bulleted Para Char"/>
    <w:basedOn w:val="DefaultParagraphFont"/>
    <w:link w:val="ListParagraph"/>
    <w:uiPriority w:val="34"/>
    <w:locked/>
    <w:rsid w:val="00234569"/>
    <w:rPr>
      <w:rFonts w:ascii="Times" w:hAnsi="Times"/>
      <w:sz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5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liviakwok@cuhk.edu.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C307A-3AA5-44F0-8FD7-46AE632D0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dney Uni</Company>
  <LinksUpToDate>false</LinksUpToDate>
  <CharactersWithSpaces>891</CharactersWithSpaces>
  <SharedDoc>false</SharedDoc>
  <HLinks>
    <vt:vector size="18" baseType="variant">
      <vt:variant>
        <vt:i4>6422578</vt:i4>
      </vt:variant>
      <vt:variant>
        <vt:i4>6</vt:i4>
      </vt:variant>
      <vt:variant>
        <vt:i4>0</vt:i4>
      </vt:variant>
      <vt:variant>
        <vt:i4>5</vt:i4>
      </vt:variant>
      <vt:variant>
        <vt:lpwstr>mailto:xxx</vt:lpwstr>
      </vt:variant>
      <vt:variant>
        <vt:lpwstr/>
      </vt:variant>
      <vt:variant>
        <vt:i4>5242984</vt:i4>
      </vt:variant>
      <vt:variant>
        <vt:i4>3</vt:i4>
      </vt:variant>
      <vt:variant>
        <vt:i4>0</vt:i4>
      </vt:variant>
      <vt:variant>
        <vt:i4>5</vt:i4>
      </vt:variant>
      <vt:variant>
        <vt:lpwstr>mailto:IP.IPDF@sydney.edu.au</vt:lpwstr>
      </vt:variant>
      <vt:variant>
        <vt:lpwstr/>
      </vt:variant>
      <vt:variant>
        <vt:i4>4980789</vt:i4>
      </vt:variant>
      <vt:variant>
        <vt:i4>0</vt:i4>
      </vt:variant>
      <vt:variant>
        <vt:i4>0</vt:i4>
      </vt:variant>
      <vt:variant>
        <vt:i4>5</vt:i4>
      </vt:variant>
      <vt:variant>
        <vt:lpwstr>http://www.sydney.edu.au/staff/trav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Louie</dc:creator>
  <cp:lastModifiedBy>Olivia Kwok</cp:lastModifiedBy>
  <cp:revision>64</cp:revision>
  <cp:lastPrinted>2020-06-01T09:16:00Z</cp:lastPrinted>
  <dcterms:created xsi:type="dcterms:W3CDTF">2019-06-25T01:11:00Z</dcterms:created>
  <dcterms:modified xsi:type="dcterms:W3CDTF">2020-06-02T04:44:00Z</dcterms:modified>
</cp:coreProperties>
</file>